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ADAEE" w14:textId="21D1E76A" w:rsidR="007212A9" w:rsidRPr="006B74F2" w:rsidRDefault="007212A9" w:rsidP="00247AE7">
      <w:pPr>
        <w:rPr>
          <w:sz w:val="8"/>
          <w:szCs w:val="8"/>
        </w:rPr>
      </w:pPr>
      <w:r>
        <w:t xml:space="preserve">This form provides the </w:t>
      </w:r>
      <w:r w:rsidR="00D65F1A">
        <w:t xml:space="preserve">California </w:t>
      </w:r>
      <w:r>
        <w:t xml:space="preserve">Energy Commission with </w:t>
      </w:r>
      <w:r w:rsidR="000D2555" w:rsidRPr="00794534">
        <w:rPr>
          <w:color w:val="000000" w:themeColor="text1"/>
        </w:rPr>
        <w:t>additional</w:t>
      </w:r>
      <w:r w:rsidR="000D2555">
        <w:t xml:space="preserve"> </w:t>
      </w:r>
      <w:r>
        <w:t>basic information about the applicant and the project</w:t>
      </w:r>
      <w:r w:rsidR="007B483B">
        <w:t>.</w:t>
      </w:r>
      <w:r w:rsidR="008D0F9A">
        <w:t xml:space="preserve"> </w:t>
      </w:r>
      <w:r w:rsidR="007B483B">
        <w:t xml:space="preserve"> </w:t>
      </w:r>
      <w:r>
        <w:t xml:space="preserve">Each applicant must complete this </w:t>
      </w:r>
      <w:r w:rsidR="00884E35">
        <w:t>form</w:t>
      </w:r>
      <w:r w:rsidR="007B483B">
        <w:t>.</w:t>
      </w:r>
      <w:r w:rsidR="008D0F9A">
        <w:t xml:space="preserve"> </w:t>
      </w:r>
      <w:r w:rsidR="007B483B">
        <w:t xml:space="preserve"> </w:t>
      </w:r>
      <w:r w:rsidR="007B483B" w:rsidRPr="3D077405">
        <w:t>Projects from multiple facilities can be bundled into one application.</w:t>
      </w:r>
      <w:r w:rsidR="008D0F9A" w:rsidRPr="3D077405">
        <w:t xml:space="preserve"> </w:t>
      </w:r>
      <w:r w:rsidR="002F5A00" w:rsidRPr="3D077405">
        <w:t xml:space="preserve"> </w:t>
      </w:r>
      <w:r w:rsidR="00765DB3" w:rsidRPr="3D077405">
        <w:t>However, i</w:t>
      </w:r>
      <w:r w:rsidR="00206810" w:rsidRPr="3D077405">
        <w:t>f an applicant submits multiple applications</w:t>
      </w:r>
      <w:r w:rsidR="007B483B" w:rsidRPr="3D077405">
        <w:t>,</w:t>
      </w:r>
      <w:r w:rsidR="00206810" w:rsidRPr="3D077405">
        <w:t xml:space="preserve"> each application must be for a distinct project (i.e., no overlap with respect to the tasks described in</w:t>
      </w:r>
      <w:r w:rsidR="007456EC" w:rsidRPr="3D077405">
        <w:t xml:space="preserve"> the Scope of Work, Attachment</w:t>
      </w:r>
      <w:r w:rsidR="007B483B" w:rsidRPr="3D077405">
        <w:t xml:space="preserve"> 3</w:t>
      </w:r>
      <w:r w:rsidR="00206810" w:rsidRPr="3D077405">
        <w:t>).</w:t>
      </w:r>
      <w:r w:rsidR="05314014" w:rsidRPr="3D077405">
        <w:t xml:space="preserve"> </w:t>
      </w:r>
    </w:p>
    <w:p w14:paraId="673374F5" w14:textId="77777777" w:rsidR="00984180" w:rsidRPr="00984180" w:rsidRDefault="00984180" w:rsidP="00247AE7">
      <w:pPr>
        <w:rPr>
          <w:b/>
          <w:bCs/>
        </w:rPr>
      </w:pPr>
    </w:p>
    <w:tbl>
      <w:tblPr>
        <w:tblStyle w:val="TableGrid3"/>
        <w:tblW w:w="9355" w:type="dxa"/>
        <w:tblLook w:val="00A0" w:firstRow="1" w:lastRow="0" w:firstColumn="1" w:lastColumn="0" w:noHBand="0" w:noVBand="0"/>
      </w:tblPr>
      <w:tblGrid>
        <w:gridCol w:w="9355"/>
      </w:tblGrid>
      <w:tr w:rsidR="00984180" w:rsidRPr="00984180" w14:paraId="15A3866E" w14:textId="77777777" w:rsidTr="227FF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6"/>
        </w:trPr>
        <w:tc>
          <w:tcPr>
            <w:tcW w:w="9355" w:type="dxa"/>
          </w:tcPr>
          <w:p w14:paraId="23DD8D25" w14:textId="4EF01DB8" w:rsidR="00984180" w:rsidRPr="00984180" w:rsidRDefault="719DC497" w:rsidP="00247AE7">
            <w:pPr>
              <w:autoSpaceDE w:val="0"/>
              <w:autoSpaceDN w:val="0"/>
              <w:adjustRightInd w:val="0"/>
              <w:spacing w:after="0"/>
              <w:rPr>
                <w:b w:val="0"/>
              </w:rPr>
            </w:pPr>
            <w:bookmarkStart w:id="0" w:name="_Toc381079836"/>
            <w:bookmarkStart w:id="1" w:name="_Toc382571094"/>
            <w:r w:rsidRPr="3D077405">
              <w:t>Eligible Technologies</w:t>
            </w:r>
          </w:p>
          <w:p w14:paraId="057C8914" w14:textId="5FDE64E3" w:rsidR="00984180" w:rsidRPr="00984180" w:rsidRDefault="6D41DF1E" w:rsidP="2817D25B">
            <w:pPr>
              <w:autoSpaceDE w:val="0"/>
              <w:autoSpaceDN w:val="0"/>
              <w:adjustRightInd w:val="0"/>
              <w:spacing w:after="0"/>
              <w:rPr>
                <w:b w:val="0"/>
                <w:i/>
                <w:iCs/>
                <w:sz w:val="20"/>
              </w:rPr>
            </w:pPr>
            <w:r w:rsidRPr="2817D25B">
              <w:rPr>
                <w:b w:val="0"/>
                <w:i/>
                <w:iCs/>
                <w:sz w:val="20"/>
              </w:rPr>
              <w:t>Place a check in the box(es) applicable to the technologies proposed.</w:t>
            </w:r>
            <w:r w:rsidR="008D0F9A" w:rsidRPr="2817D25B">
              <w:rPr>
                <w:b w:val="0"/>
                <w:i/>
                <w:iCs/>
                <w:sz w:val="20"/>
              </w:rPr>
              <w:t xml:space="preserve"> </w:t>
            </w:r>
            <w:r w:rsidRPr="2817D25B">
              <w:rPr>
                <w:b w:val="0"/>
                <w:i/>
                <w:iCs/>
                <w:sz w:val="20"/>
              </w:rPr>
              <w:t xml:space="preserve"> See Section II.B. of the grant solicitation manual </w:t>
            </w:r>
            <w:r w:rsidR="3B5BED9B" w:rsidRPr="2817D25B">
              <w:rPr>
                <w:b w:val="0"/>
                <w:i/>
                <w:iCs/>
                <w:sz w:val="20"/>
              </w:rPr>
              <w:t>a</w:t>
            </w:r>
            <w:r w:rsidRPr="2817D25B">
              <w:rPr>
                <w:b w:val="0"/>
                <w:i/>
                <w:iCs/>
                <w:sz w:val="20"/>
              </w:rPr>
              <w:t>nd subsequent addendum(s) for a list of eligible technologies.</w:t>
            </w:r>
          </w:p>
        </w:tc>
      </w:tr>
      <w:tr w:rsidR="008E04E4" w:rsidRPr="008E04E4" w14:paraId="62DFE411" w14:textId="77777777" w:rsidTr="227FF9A7">
        <w:trPr>
          <w:trHeight w:val="2969"/>
        </w:trPr>
        <w:tc>
          <w:tcPr>
            <w:tcW w:w="0" w:type="dxa"/>
          </w:tcPr>
          <w:p w14:paraId="461FE89F" w14:textId="32E5C78D" w:rsidR="00984180" w:rsidRPr="008E04E4" w:rsidRDefault="00984180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227FF9A7">
              <w:rPr>
                <w:sz w:val="20"/>
              </w:rPr>
              <w:instrText xml:space="preserve"> FORMCHECKBOX </w:instrText>
            </w:r>
            <w:r w:rsidR="008F05BF">
              <w:rPr>
                <w:sz w:val="20"/>
                <w:shd w:val="clear" w:color="auto" w:fill="E6E6E6"/>
              </w:rPr>
            </w:r>
            <w:r w:rsidR="008F05BF">
              <w:rPr>
                <w:sz w:val="20"/>
                <w:shd w:val="clear" w:color="auto" w:fill="E6E6E6"/>
              </w:rPr>
              <w:fldChar w:fldCharType="separate"/>
            </w:r>
            <w:r w:rsidRPr="227FF9A7">
              <w:rPr>
                <w:sz w:val="20"/>
                <w:shd w:val="clear" w:color="auto" w:fill="E6E6E6"/>
              </w:rPr>
              <w:fldChar w:fldCharType="end"/>
            </w:r>
            <w:r w:rsidR="3C47B809" w:rsidRPr="227FF9A7">
              <w:rPr>
                <w:sz w:val="20"/>
              </w:rPr>
              <w:t>Industrial Heat Pumps</w:t>
            </w:r>
          </w:p>
          <w:p w14:paraId="5EFA16A8" w14:textId="5A5A9F8A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Electric Boiler/kiln</w:t>
            </w:r>
          </w:p>
          <w:p w14:paraId="45D254C0" w14:textId="05EDE79C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Microwave/Inductive Heating</w:t>
            </w:r>
          </w:p>
          <w:p w14:paraId="4B22F837" w14:textId="3700D292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Non-Thermal Separations</w:t>
            </w:r>
          </w:p>
          <w:p w14:paraId="2117E80A" w14:textId="63FD5460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Alternative Materials/Feedstocks</w:t>
            </w:r>
          </w:p>
          <w:p w14:paraId="3F1C75F3" w14:textId="745F380A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Electrolysis</w:t>
            </w:r>
          </w:p>
          <w:p w14:paraId="51A27F1B" w14:textId="5B0B44B7" w:rsidR="00984180" w:rsidRPr="008E04E4" w:rsidRDefault="3C47B809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Energy Efficiency</w:t>
            </w:r>
            <w:r w:rsidR="6D41DF1E" w:rsidRPr="227FF9A7">
              <w:rPr>
                <w:sz w:val="20"/>
              </w:rPr>
              <w:t xml:space="preserve"> </w:t>
            </w:r>
          </w:p>
          <w:p w14:paraId="5A5C0623" w14:textId="071E75FA" w:rsidR="00984180" w:rsidRPr="008E04E4" w:rsidRDefault="000D2555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Microgrids</w:t>
            </w:r>
            <w:r w:rsidR="0F669974" w:rsidRPr="227FF9A7">
              <w:rPr>
                <w:sz w:val="20"/>
              </w:rPr>
              <w:t xml:space="preserve"> for electrification projects</w:t>
            </w:r>
          </w:p>
          <w:p w14:paraId="7553AC84" w14:textId="5E1458C1" w:rsidR="00984180" w:rsidRPr="008E04E4" w:rsidRDefault="0E65658E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</w:rPr>
              <w:t>Thermal Energy Storage</w:t>
            </w:r>
          </w:p>
          <w:p w14:paraId="61891462" w14:textId="3B3D5A87" w:rsidR="00984180" w:rsidRPr="008E04E4" w:rsidRDefault="00984180" w:rsidP="227FF9A7">
            <w:pPr>
              <w:pStyle w:val="ListParagraph"/>
              <w:numPr>
                <w:ilvl w:val="0"/>
                <w:numId w:val="1"/>
              </w:numPr>
              <w:spacing w:after="0"/>
              <w:rPr>
                <w:szCs w:val="22"/>
              </w:rPr>
            </w:pPr>
            <w:r w:rsidRPr="227FF9A7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227FF9A7">
              <w:rPr>
                <w:sz w:val="20"/>
              </w:rPr>
              <w:instrText xml:space="preserve"> FORMCHECKBOX </w:instrText>
            </w:r>
            <w:r w:rsidR="008F05BF">
              <w:rPr>
                <w:sz w:val="20"/>
                <w:shd w:val="clear" w:color="auto" w:fill="E6E6E6"/>
              </w:rPr>
            </w:r>
            <w:r w:rsidR="008F05BF">
              <w:rPr>
                <w:sz w:val="20"/>
                <w:shd w:val="clear" w:color="auto" w:fill="E6E6E6"/>
              </w:rPr>
              <w:fldChar w:fldCharType="separate"/>
            </w:r>
            <w:r w:rsidRPr="227FF9A7">
              <w:rPr>
                <w:sz w:val="20"/>
                <w:shd w:val="clear" w:color="auto" w:fill="E6E6E6"/>
              </w:rPr>
              <w:fldChar w:fldCharType="end"/>
            </w:r>
            <w:r w:rsidR="6D41DF1E" w:rsidRPr="227FF9A7">
              <w:rPr>
                <w:sz w:val="20"/>
              </w:rPr>
              <w:t xml:space="preserve"> Other as identified in the </w:t>
            </w:r>
            <w:r w:rsidR="000D2555" w:rsidRPr="227FF9A7">
              <w:rPr>
                <w:sz w:val="20"/>
              </w:rPr>
              <w:t>addendum: _</w:t>
            </w:r>
            <w:r w:rsidR="6D41DF1E" w:rsidRPr="227FF9A7">
              <w:rPr>
                <w:sz w:val="20"/>
              </w:rPr>
              <w:t>_____________________________________________</w:t>
            </w:r>
          </w:p>
        </w:tc>
      </w:tr>
      <w:bookmarkEnd w:id="0"/>
      <w:bookmarkEnd w:id="1"/>
    </w:tbl>
    <w:p w14:paraId="2CD50943" w14:textId="084BA451" w:rsidR="00FA0F1E" w:rsidRPr="008E04E4" w:rsidRDefault="00FA0F1E" w:rsidP="00247AE7">
      <w:pPr>
        <w:spacing w:after="0"/>
      </w:pPr>
    </w:p>
    <w:tbl>
      <w:tblPr>
        <w:tblStyle w:val="TableGrid4"/>
        <w:tblW w:w="9355" w:type="dxa"/>
        <w:tblLayout w:type="fixed"/>
        <w:tblLook w:val="01E0" w:firstRow="1" w:lastRow="1" w:firstColumn="1" w:lastColumn="1" w:noHBand="0" w:noVBand="0"/>
        <w:tblCaption w:val="Funding Table"/>
        <w:tblDescription w:val="Applicant select which solicitation group the application is for, how much funding is being requested, how much and the type of match funding is being committed to the proposed project."/>
      </w:tblPr>
      <w:tblGrid>
        <w:gridCol w:w="9355"/>
      </w:tblGrid>
      <w:tr w:rsidR="00984180" w:rsidRPr="00984180" w14:paraId="24181290" w14:textId="77777777" w:rsidTr="227FF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9355" w:type="dxa"/>
          </w:tcPr>
          <w:p w14:paraId="54B7A3E9" w14:textId="78CDD305" w:rsidR="00984180" w:rsidRPr="00984180" w:rsidRDefault="5E790B39" w:rsidP="227FF9A7">
            <w:pPr>
              <w:rPr>
                <w:i/>
                <w:iCs/>
              </w:rPr>
            </w:pPr>
            <w:r>
              <w:t xml:space="preserve">Project Location </w:t>
            </w:r>
            <w:r w:rsidR="000D2555" w:rsidRPr="227FF9A7">
              <w:rPr>
                <w:b w:val="0"/>
                <w:i/>
                <w:iCs/>
                <w:sz w:val="20"/>
              </w:rPr>
              <w:t>L</w:t>
            </w:r>
            <w:r w:rsidRPr="227FF9A7">
              <w:rPr>
                <w:b w:val="0"/>
                <w:i/>
                <w:iCs/>
                <w:sz w:val="20"/>
              </w:rPr>
              <w:t xml:space="preserve">ist other </w:t>
            </w:r>
            <w:r w:rsidR="7180950F" w:rsidRPr="227FF9A7">
              <w:rPr>
                <w:b w:val="0"/>
                <w:i/>
                <w:iCs/>
                <w:sz w:val="20"/>
              </w:rPr>
              <w:t>facilities</w:t>
            </w:r>
            <w:r w:rsidRPr="227FF9A7">
              <w:rPr>
                <w:b w:val="0"/>
                <w:i/>
                <w:iCs/>
                <w:sz w:val="20"/>
              </w:rPr>
              <w:t xml:space="preserve"> that you include in this application in the succeeding boxes. Add more rows as necessary</w:t>
            </w:r>
            <w:r w:rsidR="6AE8E20A" w:rsidRPr="227FF9A7">
              <w:rPr>
                <w:b w:val="0"/>
                <w:i/>
                <w:iCs/>
                <w:sz w:val="20"/>
              </w:rPr>
              <w:t>.</w:t>
            </w:r>
          </w:p>
        </w:tc>
      </w:tr>
      <w:tr w:rsidR="00984180" w:rsidRPr="00984180" w14:paraId="1B8EF38F" w14:textId="77777777" w:rsidTr="227FF9A7">
        <w:tc>
          <w:tcPr>
            <w:tcW w:w="9355" w:type="dxa"/>
          </w:tcPr>
          <w:p w14:paraId="4A8CEDE3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1</w:t>
            </w:r>
          </w:p>
        </w:tc>
      </w:tr>
      <w:tr w:rsidR="00984180" w:rsidRPr="00984180" w14:paraId="051AA096" w14:textId="77777777" w:rsidTr="227FF9A7">
        <w:tc>
          <w:tcPr>
            <w:tcW w:w="9355" w:type="dxa"/>
          </w:tcPr>
          <w:p w14:paraId="56228379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3AE286EE" w14:textId="77777777" w:rsidTr="227FF9A7">
        <w:tc>
          <w:tcPr>
            <w:tcW w:w="9355" w:type="dxa"/>
          </w:tcPr>
          <w:p w14:paraId="698F55FC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1F310724" w14:textId="77777777" w:rsidTr="227FF9A7">
        <w:tc>
          <w:tcPr>
            <w:tcW w:w="9355" w:type="dxa"/>
          </w:tcPr>
          <w:p w14:paraId="1F5F1EE5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0D973A97" w14:textId="77777777" w:rsidTr="227FF9A7">
        <w:tc>
          <w:tcPr>
            <w:tcW w:w="9355" w:type="dxa"/>
          </w:tcPr>
          <w:p w14:paraId="36EBC2A6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ICS Code (at least first 5 digits) and Title:</w:t>
            </w:r>
          </w:p>
        </w:tc>
      </w:tr>
      <w:tr w:rsidR="00984180" w:rsidRPr="00984180" w14:paraId="49730D58" w14:textId="77777777" w:rsidTr="227FF9A7">
        <w:tc>
          <w:tcPr>
            <w:tcW w:w="9355" w:type="dxa"/>
          </w:tcPr>
          <w:p w14:paraId="13694B1B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2</w:t>
            </w:r>
          </w:p>
        </w:tc>
      </w:tr>
      <w:tr w:rsidR="00984180" w:rsidRPr="00984180" w14:paraId="219A3D37" w14:textId="77777777" w:rsidTr="227FF9A7">
        <w:tc>
          <w:tcPr>
            <w:tcW w:w="9355" w:type="dxa"/>
          </w:tcPr>
          <w:p w14:paraId="5DD3CE32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556E6076" w14:textId="77777777" w:rsidTr="227FF9A7">
        <w:tc>
          <w:tcPr>
            <w:tcW w:w="9355" w:type="dxa"/>
          </w:tcPr>
          <w:p w14:paraId="352B33C8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31E10C6C" w14:textId="77777777" w:rsidTr="227FF9A7">
        <w:tc>
          <w:tcPr>
            <w:tcW w:w="9355" w:type="dxa"/>
          </w:tcPr>
          <w:p w14:paraId="067782C9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053BB5B4" w14:textId="77777777" w:rsidTr="227FF9A7">
        <w:tc>
          <w:tcPr>
            <w:tcW w:w="9355" w:type="dxa"/>
          </w:tcPr>
          <w:p w14:paraId="21A655F1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ICS Code (at least first 5 digits) and Title:</w:t>
            </w:r>
          </w:p>
        </w:tc>
      </w:tr>
      <w:tr w:rsidR="00984180" w:rsidRPr="00984180" w14:paraId="15D5C404" w14:textId="77777777" w:rsidTr="227FF9A7">
        <w:tc>
          <w:tcPr>
            <w:tcW w:w="9355" w:type="dxa"/>
          </w:tcPr>
          <w:p w14:paraId="5EB661E0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3</w:t>
            </w:r>
          </w:p>
        </w:tc>
      </w:tr>
      <w:tr w:rsidR="00984180" w:rsidRPr="00984180" w14:paraId="1BDAB07F" w14:textId="77777777" w:rsidTr="227FF9A7">
        <w:tc>
          <w:tcPr>
            <w:tcW w:w="9355" w:type="dxa"/>
          </w:tcPr>
          <w:p w14:paraId="44CD87AC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4FE8E27F" w14:textId="77777777" w:rsidTr="227FF9A7">
        <w:tc>
          <w:tcPr>
            <w:tcW w:w="9355" w:type="dxa"/>
          </w:tcPr>
          <w:p w14:paraId="2FB1B7E7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7E029EEB" w14:textId="77777777" w:rsidTr="227FF9A7">
        <w:tc>
          <w:tcPr>
            <w:tcW w:w="9355" w:type="dxa"/>
          </w:tcPr>
          <w:p w14:paraId="34460A37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6217FE15" w14:textId="77777777" w:rsidTr="227FF9A7">
        <w:tc>
          <w:tcPr>
            <w:tcW w:w="9355" w:type="dxa"/>
          </w:tcPr>
          <w:p w14:paraId="64998C74" w14:textId="77777777" w:rsidR="00984180" w:rsidRDefault="5E790B39" w:rsidP="00247AE7">
            <w:r w:rsidRPr="3D077405">
              <w:t>NAICS Code (at least first 5 digits) and Title:</w:t>
            </w:r>
          </w:p>
          <w:p w14:paraId="3F08C7C9" w14:textId="77777777" w:rsidR="00770B93" w:rsidRPr="00770B93" w:rsidRDefault="00770B93" w:rsidP="00770B93"/>
          <w:p w14:paraId="45978D64" w14:textId="614A9619" w:rsidR="00770B93" w:rsidRPr="00770B93" w:rsidRDefault="00770B93" w:rsidP="00770B93">
            <w:pPr>
              <w:jc w:val="right"/>
            </w:pPr>
          </w:p>
        </w:tc>
      </w:tr>
    </w:tbl>
    <w:tbl>
      <w:tblPr>
        <w:tblStyle w:val="TableGrid2"/>
        <w:tblW w:w="9368" w:type="dxa"/>
        <w:tblLayout w:type="fixed"/>
        <w:tblLook w:val="01E0" w:firstRow="1" w:lastRow="1" w:firstColumn="1" w:lastColumn="1" w:noHBand="0" w:noVBand="0"/>
        <w:tblCaption w:val="Funding Table"/>
        <w:tblDescription w:val="Applicant select which solicitation group the application is for, how much funding is being requested, how much and the type of match funding is being committed to the proposed project."/>
      </w:tblPr>
      <w:tblGrid>
        <w:gridCol w:w="3055"/>
        <w:gridCol w:w="6313"/>
      </w:tblGrid>
      <w:tr w:rsidR="003D33E2" w:rsidRPr="003D33E2" w14:paraId="146F2E0D" w14:textId="77777777" w:rsidTr="3F2098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  <w:tblHeader/>
        </w:trPr>
        <w:tc>
          <w:tcPr>
            <w:tcW w:w="3055" w:type="dxa"/>
          </w:tcPr>
          <w:p w14:paraId="615B6C20" w14:textId="77777777" w:rsidR="003D33E2" w:rsidRPr="003D33E2" w:rsidRDefault="2E6F3A46" w:rsidP="00247AE7">
            <w:r w:rsidRPr="3D077405">
              <w:lastRenderedPageBreak/>
              <w:t xml:space="preserve">Funding </w:t>
            </w:r>
          </w:p>
        </w:tc>
        <w:tc>
          <w:tcPr>
            <w:tcW w:w="6313" w:type="dxa"/>
          </w:tcPr>
          <w:p w14:paraId="0B4FEE21" w14:textId="3CE32BE8" w:rsidR="000F2795" w:rsidRPr="00794534" w:rsidRDefault="2E6F3A46" w:rsidP="00247AE7">
            <w:pPr>
              <w:rPr>
                <w:i/>
                <w:iCs/>
                <w:sz w:val="20"/>
              </w:rPr>
            </w:pPr>
            <w:r w:rsidRPr="3D077405">
              <w:rPr>
                <w:b w:val="0"/>
                <w:i/>
                <w:iCs/>
                <w:sz w:val="20"/>
              </w:rPr>
              <w:t>(See the “Funding” section in Part I of the solicitation)</w:t>
            </w:r>
          </w:p>
        </w:tc>
      </w:tr>
      <w:tr w:rsidR="003D33E2" w:rsidRPr="003D33E2" w14:paraId="2A99530E" w14:textId="77777777" w:rsidTr="3F209800">
        <w:trPr>
          <w:trHeight w:val="548"/>
        </w:trPr>
        <w:tc>
          <w:tcPr>
            <w:tcW w:w="3055" w:type="dxa"/>
          </w:tcPr>
          <w:p w14:paraId="6556970B" w14:textId="77777777" w:rsidR="003D33E2" w:rsidRPr="003D33E2" w:rsidRDefault="2E6F3A46" w:rsidP="00247AE7">
            <w:pPr>
              <w:spacing w:after="20"/>
            </w:pPr>
            <w:r w:rsidRPr="3D077405">
              <w:t xml:space="preserve">Amount Requested </w:t>
            </w:r>
          </w:p>
          <w:p w14:paraId="407D15FD" w14:textId="651C1BF5" w:rsidR="003D33E2" w:rsidRPr="00C36732" w:rsidRDefault="7CF094A4" w:rsidP="227FF9A7">
            <w:pPr>
              <w:spacing w:after="20"/>
              <w:rPr>
                <w:sz w:val="20"/>
              </w:rPr>
            </w:pPr>
            <w:r w:rsidRPr="227FF9A7">
              <w:rPr>
                <w:sz w:val="20"/>
              </w:rPr>
              <w:t xml:space="preserve"> $</w:t>
            </w:r>
            <w:r w:rsidR="15B7189F" w:rsidRPr="227FF9A7">
              <w:rPr>
                <w:sz w:val="20"/>
              </w:rPr>
              <w:t>4,0</w:t>
            </w:r>
            <w:r w:rsidR="719DC497" w:rsidRPr="227FF9A7">
              <w:rPr>
                <w:sz w:val="20"/>
              </w:rPr>
              <w:t>0</w:t>
            </w:r>
            <w:r w:rsidRPr="227FF9A7">
              <w:rPr>
                <w:sz w:val="20"/>
              </w:rPr>
              <w:t>0</w:t>
            </w:r>
            <w:r w:rsidR="719DC497" w:rsidRPr="227FF9A7">
              <w:rPr>
                <w:sz w:val="20"/>
              </w:rPr>
              <w:t>,</w:t>
            </w:r>
            <w:r w:rsidRPr="227FF9A7">
              <w:rPr>
                <w:sz w:val="20"/>
              </w:rPr>
              <w:t>000 to $</w:t>
            </w:r>
            <w:r w:rsidR="1A706E02" w:rsidRPr="227FF9A7">
              <w:rPr>
                <w:sz w:val="20"/>
              </w:rPr>
              <w:t>10</w:t>
            </w:r>
            <w:r w:rsidRPr="227FF9A7">
              <w:rPr>
                <w:sz w:val="20"/>
              </w:rPr>
              <w:t>,</w:t>
            </w:r>
            <w:r w:rsidR="719DC497" w:rsidRPr="227FF9A7">
              <w:rPr>
                <w:sz w:val="20"/>
              </w:rPr>
              <w:t>0</w:t>
            </w:r>
            <w:r w:rsidRPr="227FF9A7">
              <w:rPr>
                <w:sz w:val="20"/>
              </w:rPr>
              <w:t>00,000</w:t>
            </w:r>
          </w:p>
        </w:tc>
        <w:tc>
          <w:tcPr>
            <w:tcW w:w="6313" w:type="dxa"/>
            <w:vAlign w:val="center"/>
          </w:tcPr>
          <w:p w14:paraId="19C16055" w14:textId="164D3668" w:rsidR="003D33E2" w:rsidRPr="003D33E2" w:rsidRDefault="2E6F3A46" w:rsidP="00247AE7">
            <w:pPr>
              <w:rPr>
                <w:rFonts w:cs="Times New Roman"/>
              </w:rPr>
            </w:pPr>
            <w:r w:rsidRPr="3D077405">
              <w:rPr>
                <w:rFonts w:cs="Times New Roman"/>
                <w:b/>
                <w:bCs/>
              </w:rPr>
              <w:t>$</w:t>
            </w:r>
          </w:p>
        </w:tc>
      </w:tr>
      <w:tr w:rsidR="003D33E2" w:rsidRPr="003D33E2" w14:paraId="67AF2CAD" w14:textId="77777777" w:rsidTr="3F209800">
        <w:trPr>
          <w:trHeight w:val="353"/>
        </w:trPr>
        <w:tc>
          <w:tcPr>
            <w:tcW w:w="3055" w:type="dxa"/>
            <w:vAlign w:val="bottom"/>
          </w:tcPr>
          <w:p w14:paraId="57140013" w14:textId="77777777" w:rsidR="003D33E2" w:rsidRPr="003D33E2" w:rsidRDefault="2E6F3A46" w:rsidP="00247AE7">
            <w:pPr>
              <w:spacing w:after="60"/>
            </w:pPr>
            <w:r w:rsidRPr="3D077405">
              <w:t xml:space="preserve">Match Funding </w:t>
            </w:r>
          </w:p>
        </w:tc>
        <w:tc>
          <w:tcPr>
            <w:tcW w:w="6313" w:type="dxa"/>
          </w:tcPr>
          <w:p w14:paraId="3553B763" w14:textId="77777777" w:rsidR="003D33E2" w:rsidRPr="003D33E2" w:rsidRDefault="2E6F3A46" w:rsidP="00247AE7">
            <w:pPr>
              <w:rPr>
                <w:rFonts w:cs="Times New Roman"/>
                <w:b/>
                <w:bCs/>
              </w:rPr>
            </w:pPr>
            <w:r w:rsidRPr="3D077405">
              <w:rPr>
                <w:rFonts w:cs="Times New Roman"/>
                <w:b/>
                <w:bCs/>
              </w:rPr>
              <w:t>$</w:t>
            </w:r>
          </w:p>
        </w:tc>
      </w:tr>
      <w:tr w:rsidR="003D33E2" w:rsidRPr="003D33E2" w14:paraId="4132B855" w14:textId="77777777" w:rsidTr="3F209800">
        <w:trPr>
          <w:trHeight w:hRule="exact" w:val="4267"/>
        </w:trPr>
        <w:tc>
          <w:tcPr>
            <w:tcW w:w="3055" w:type="dxa"/>
          </w:tcPr>
          <w:p w14:paraId="4651CF46" w14:textId="0E065C8E" w:rsidR="003D33E2" w:rsidRPr="003D33E2" w:rsidRDefault="2E6F3A46" w:rsidP="00247AE7">
            <w:pPr>
              <w:rPr>
                <w:i/>
                <w:iCs/>
                <w:sz w:val="20"/>
              </w:rPr>
            </w:pPr>
            <w:r w:rsidRPr="3D077405">
              <w:rPr>
                <w:i/>
                <w:iCs/>
                <w:sz w:val="20"/>
              </w:rPr>
              <w:t>(</w:t>
            </w:r>
            <w:r w:rsidR="719DC497" w:rsidRPr="3D077405">
              <w:rPr>
                <w:i/>
                <w:iCs/>
                <w:sz w:val="20"/>
              </w:rPr>
              <w:t>Match funding is required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Refer to Section</w:t>
            </w:r>
            <w:r w:rsidR="00827DAF" w:rsidRPr="3D077405">
              <w:rPr>
                <w:i/>
                <w:iCs/>
                <w:sz w:val="20"/>
              </w:rPr>
              <w:t>s</w:t>
            </w:r>
            <w:r w:rsidR="719DC497" w:rsidRPr="3D077405">
              <w:rPr>
                <w:i/>
                <w:iCs/>
                <w:sz w:val="20"/>
              </w:rPr>
              <w:t xml:space="preserve"> </w:t>
            </w:r>
            <w:proofErr w:type="gramStart"/>
            <w:r w:rsidR="719DC497" w:rsidRPr="3D077405">
              <w:rPr>
                <w:i/>
                <w:iCs/>
                <w:sz w:val="20"/>
              </w:rPr>
              <w:t>I.</w:t>
            </w:r>
            <w:r w:rsidR="48F30CBD" w:rsidRPr="3D077405">
              <w:rPr>
                <w:i/>
                <w:iCs/>
                <w:sz w:val="20"/>
              </w:rPr>
              <w:t>D</w:t>
            </w:r>
            <w:proofErr w:type="gramEnd"/>
            <w:r w:rsidR="48F30CBD" w:rsidRPr="3D077405">
              <w:rPr>
                <w:i/>
                <w:iCs/>
                <w:sz w:val="20"/>
              </w:rPr>
              <w:t xml:space="preserve"> and </w:t>
            </w:r>
            <w:proofErr w:type="spellStart"/>
            <w:r w:rsidR="00053B83" w:rsidRPr="3D077405">
              <w:rPr>
                <w:i/>
                <w:iCs/>
                <w:sz w:val="20"/>
              </w:rPr>
              <w:t>I.</w:t>
            </w:r>
            <w:r w:rsidR="719DC497" w:rsidRPr="3D077405">
              <w:rPr>
                <w:i/>
                <w:iCs/>
                <w:sz w:val="20"/>
              </w:rPr>
              <w:t>K.of</w:t>
            </w:r>
            <w:proofErr w:type="spellEnd"/>
            <w:r w:rsidR="719DC497" w:rsidRPr="3D077405">
              <w:rPr>
                <w:i/>
                <w:iCs/>
                <w:sz w:val="20"/>
              </w:rPr>
              <w:t xml:space="preserve"> the grant application for eligible costs and match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</w:t>
            </w:r>
            <w:r w:rsidR="000D2555">
              <w:rPr>
                <w:i/>
                <w:iCs/>
                <w:sz w:val="20"/>
              </w:rPr>
              <w:t xml:space="preserve">Applications </w:t>
            </w:r>
            <w:r w:rsidR="719DC497" w:rsidRPr="3D077405">
              <w:rPr>
                <w:i/>
                <w:iCs/>
                <w:sz w:val="20"/>
              </w:rPr>
              <w:t xml:space="preserve">require a minimum of </w:t>
            </w:r>
            <w:r w:rsidR="000D2555">
              <w:rPr>
                <w:b/>
                <w:bCs/>
                <w:i/>
                <w:iCs/>
                <w:sz w:val="20"/>
              </w:rPr>
              <w:t>2</w:t>
            </w:r>
            <w:r w:rsidR="719DC497" w:rsidRPr="3D077405">
              <w:rPr>
                <w:b/>
                <w:bCs/>
                <w:i/>
                <w:iCs/>
                <w:sz w:val="20"/>
              </w:rPr>
              <w:t>5%</w:t>
            </w:r>
            <w:r w:rsidR="719DC497" w:rsidRPr="3D077405">
              <w:rPr>
                <w:i/>
                <w:iCs/>
                <w:sz w:val="20"/>
              </w:rPr>
              <w:t xml:space="preserve"> match of eligible costs being requested from the</w:t>
            </w:r>
            <w:r w:rsidR="00D65F1A" w:rsidRPr="3D077405">
              <w:rPr>
                <w:i/>
                <w:iCs/>
                <w:sz w:val="20"/>
              </w:rPr>
              <w:t xml:space="preserve"> California</w:t>
            </w:r>
            <w:r w:rsidR="719DC497" w:rsidRPr="3D077405">
              <w:rPr>
                <w:i/>
                <w:iCs/>
                <w:sz w:val="20"/>
              </w:rPr>
              <w:t xml:space="preserve"> Energy Commission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Check all that apply and show </w:t>
            </w:r>
            <w:r w:rsidR="00D65F1A" w:rsidRPr="3D077405">
              <w:rPr>
                <w:i/>
                <w:iCs/>
                <w:sz w:val="20"/>
              </w:rPr>
              <w:t xml:space="preserve">the </w:t>
            </w:r>
            <w:r w:rsidR="719DC497" w:rsidRPr="3D077405">
              <w:rPr>
                <w:i/>
                <w:iCs/>
                <w:sz w:val="20"/>
              </w:rPr>
              <w:t>dollar amount for each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Please provide </w:t>
            </w:r>
            <w:r w:rsidR="48F30CBD" w:rsidRPr="3D077405">
              <w:rPr>
                <w:i/>
                <w:iCs/>
                <w:sz w:val="20"/>
              </w:rPr>
              <w:t>a</w:t>
            </w:r>
            <w:r w:rsidR="000F279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Letter(s) of Commitment (Attachment </w:t>
            </w:r>
            <w:r w:rsidR="00261CE8">
              <w:rPr>
                <w:i/>
                <w:iCs/>
                <w:sz w:val="20"/>
              </w:rPr>
              <w:t>7</w:t>
            </w:r>
            <w:r w:rsidR="719DC497" w:rsidRPr="3D077405">
              <w:rPr>
                <w:i/>
                <w:iCs/>
                <w:sz w:val="20"/>
              </w:rPr>
              <w:t>) by the due date listed in the grant solicitation manual’s schedule, following the format in Section III.</w:t>
            </w:r>
            <w:r w:rsidR="48F30CBD" w:rsidRPr="3D077405">
              <w:rPr>
                <w:i/>
                <w:iCs/>
                <w:sz w:val="20"/>
              </w:rPr>
              <w:t>C</w:t>
            </w:r>
            <w:r w:rsidR="719DC497" w:rsidRPr="3D077405">
              <w:rPr>
                <w:i/>
                <w:iCs/>
                <w:sz w:val="20"/>
              </w:rPr>
              <w:t>.</w:t>
            </w:r>
            <w:r w:rsidR="00261CE8">
              <w:rPr>
                <w:i/>
                <w:iCs/>
                <w:sz w:val="20"/>
              </w:rPr>
              <w:t>7</w:t>
            </w:r>
            <w:r w:rsidR="719DC497" w:rsidRPr="3D077405">
              <w:rPr>
                <w:i/>
                <w:iCs/>
                <w:sz w:val="20"/>
              </w:rPr>
              <w:t xml:space="preserve"> for all sources, including </w:t>
            </w:r>
            <w:r w:rsidR="719DC497" w:rsidRPr="3D077405">
              <w:rPr>
                <w:i/>
                <w:iCs/>
                <w:sz w:val="20"/>
                <w:u w:val="single"/>
              </w:rPr>
              <w:t>yourself</w:t>
            </w:r>
            <w:r w:rsidR="719DC497" w:rsidRPr="3D077405">
              <w:rPr>
                <w:i/>
                <w:iCs/>
                <w:sz w:val="20"/>
              </w:rPr>
              <w:t>).</w:t>
            </w:r>
          </w:p>
        </w:tc>
        <w:tc>
          <w:tcPr>
            <w:tcW w:w="6313" w:type="dxa"/>
          </w:tcPr>
          <w:p w14:paraId="4B8995E2" w14:textId="7A7A3DE2" w:rsidR="003D33E2" w:rsidRDefault="003D33E2" w:rsidP="00247AE7">
            <w:pPr>
              <w:spacing w:after="0"/>
              <w:rPr>
                <w:rFonts w:cs="Times New Roman"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8F05BF">
              <w:rPr>
                <w:b/>
                <w:bCs/>
                <w:color w:val="2B579A"/>
                <w:shd w:val="clear" w:color="auto" w:fill="E6E6E6"/>
              </w:rPr>
            </w:r>
            <w:r w:rsidR="008F05BF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2E6F3A46" w:rsidRPr="3D077405">
              <w:rPr>
                <w:rFonts w:cs="Times New Roman"/>
              </w:rPr>
              <w:t>Cash</w:t>
            </w:r>
            <w:r w:rsidR="2E6F3A46" w:rsidRPr="3D077405">
              <w:rPr>
                <w:rFonts w:cs="Times New Roman"/>
                <w:b/>
                <w:bCs/>
              </w:rPr>
              <w:t xml:space="preserve"> </w:t>
            </w:r>
            <w:r w:rsidR="2E6F3A46" w:rsidRPr="3D077405">
              <w:rPr>
                <w:rFonts w:cs="Times New Roman"/>
              </w:rPr>
              <w:t>in hand</w:t>
            </w:r>
            <w:r w:rsidR="2E6F3A46" w:rsidRPr="3D077405">
              <w:rPr>
                <w:rFonts w:cs="Times New Roman"/>
                <w:b/>
                <w:bCs/>
              </w:rPr>
              <w:t xml:space="preserve"> </w:t>
            </w:r>
            <w:r w:rsidR="6AD87110" w:rsidRPr="3D077405">
              <w:rPr>
                <w:rFonts w:cs="Times New Roman"/>
              </w:rPr>
              <w:t>- $__________________</w:t>
            </w:r>
          </w:p>
          <w:p w14:paraId="3EA50714" w14:textId="77777777" w:rsidR="00630DBB" w:rsidRPr="003D33E2" w:rsidRDefault="00630DBB" w:rsidP="00247AE7">
            <w:pPr>
              <w:spacing w:after="0"/>
              <w:rPr>
                <w:rFonts w:cs="Times New Roman"/>
                <w:b/>
                <w:bCs/>
              </w:rPr>
            </w:pPr>
          </w:p>
          <w:p w14:paraId="7847D6B1" w14:textId="3A5A6425" w:rsidR="003D33E2" w:rsidRPr="00C36732" w:rsidRDefault="003D33E2" w:rsidP="00247AE7">
            <w:pPr>
              <w:spacing w:after="0"/>
              <w:rPr>
                <w:rFonts w:cs="Times New Roman"/>
                <w:b/>
                <w:bCs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8F05BF">
              <w:rPr>
                <w:b/>
                <w:bCs/>
                <w:color w:val="2B579A"/>
                <w:shd w:val="clear" w:color="auto" w:fill="E6E6E6"/>
              </w:rPr>
            </w:r>
            <w:r w:rsidR="008F05BF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6AD87110" w:rsidRPr="3D077405">
              <w:rPr>
                <w:rFonts w:cs="Times New Roman"/>
              </w:rPr>
              <w:t>Utility Incentives - $__________________</w:t>
            </w:r>
          </w:p>
          <w:p w14:paraId="77042B19" w14:textId="20805F84" w:rsidR="003D33E2" w:rsidRDefault="6AD87110" w:rsidP="00247AE7">
            <w:pPr>
              <w:spacing w:after="0"/>
              <w:ind w:left="346"/>
              <w:rPr>
                <w:rFonts w:cs="Times New Roman"/>
              </w:rPr>
            </w:pPr>
            <w:r w:rsidRPr="3D077405">
              <w:t>Specify Utility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77DD2144" w14:textId="77777777" w:rsidR="00630DBB" w:rsidRPr="00C36732" w:rsidRDefault="00630DBB" w:rsidP="00247AE7">
            <w:pPr>
              <w:spacing w:after="0"/>
              <w:ind w:left="346"/>
              <w:rPr>
                <w:rFonts w:cs="Times New Roman"/>
              </w:rPr>
            </w:pPr>
          </w:p>
          <w:p w14:paraId="75F66660" w14:textId="41976F68" w:rsidR="003D33E2" w:rsidRPr="003D33E2" w:rsidRDefault="003D33E2" w:rsidP="00247AE7">
            <w:pPr>
              <w:spacing w:after="0"/>
              <w:rPr>
                <w:rFonts w:cs="Times New Roman"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8F05BF">
              <w:rPr>
                <w:b/>
                <w:bCs/>
                <w:color w:val="2B579A"/>
                <w:shd w:val="clear" w:color="auto" w:fill="E6E6E6"/>
              </w:rPr>
            </w:r>
            <w:r w:rsidR="008F05BF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6AD87110" w:rsidRPr="3D077405">
              <w:rPr>
                <w:rFonts w:cs="Times New Roman"/>
              </w:rPr>
              <w:t>Non-</w:t>
            </w:r>
            <w:r w:rsidR="3B505C59" w:rsidRPr="3D077405">
              <w:rPr>
                <w:rFonts w:cs="Times New Roman"/>
              </w:rPr>
              <w:t>INDIGO</w:t>
            </w:r>
            <w:r w:rsidR="6AD87110" w:rsidRPr="3D077405">
              <w:rPr>
                <w:rFonts w:cs="Times New Roman"/>
              </w:rPr>
              <w:t xml:space="preserve"> Greenhouse Gas Reduction Funds - $__________________</w:t>
            </w:r>
          </w:p>
          <w:p w14:paraId="08C25A4E" w14:textId="046FDE26" w:rsidR="003D33E2" w:rsidRDefault="6AD87110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t xml:space="preserve">Specify </w:t>
            </w:r>
            <w:r w:rsidR="23D0C3C7" w:rsidRPr="3D077405">
              <w:t>A</w:t>
            </w:r>
            <w:r w:rsidRPr="3D077405">
              <w:t xml:space="preserve">greement </w:t>
            </w:r>
            <w:r w:rsidR="23D0C3C7" w:rsidRPr="3D077405">
              <w:t>N</w:t>
            </w:r>
            <w:r w:rsidRPr="3D077405">
              <w:t>umber</w:t>
            </w:r>
            <w:r w:rsidR="23D0C3C7" w:rsidRPr="3D077405">
              <w:t>:</w:t>
            </w:r>
            <w:r w:rsidR="23D0C3C7" w:rsidRPr="3D077405">
              <w:rPr>
                <w:rFonts w:cs="Times New Roman"/>
              </w:rPr>
              <w:t xml:space="preserve"> __________________</w:t>
            </w:r>
          </w:p>
          <w:p w14:paraId="52A9FCBE" w14:textId="6CEA5B27" w:rsidR="00630DBB" w:rsidRDefault="23D0C3C7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rPr>
                <w:rFonts w:cs="Times New Roman"/>
              </w:rPr>
              <w:t>Awarding Entity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75B7E246" w14:textId="7952377E" w:rsidR="00630DBB" w:rsidRDefault="23D0C3C7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rPr>
                <w:rFonts w:cs="Times New Roman"/>
              </w:rPr>
              <w:t>Nature of Project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6227DE79" w14:textId="77777777" w:rsidR="00630DBB" w:rsidRPr="00C36732" w:rsidRDefault="00630DBB" w:rsidP="00247AE7">
            <w:pPr>
              <w:spacing w:after="0"/>
              <w:ind w:firstLine="374"/>
              <w:rPr>
                <w:rFonts w:cs="Times New Roman"/>
              </w:rPr>
            </w:pPr>
          </w:p>
          <w:p w14:paraId="3D182420" w14:textId="77777777" w:rsidR="00630DBB" w:rsidRPr="00C36732" w:rsidRDefault="003D33E2" w:rsidP="00247AE7">
            <w:pPr>
              <w:spacing w:after="0"/>
              <w:rPr>
                <w:rFonts w:cs="Times New Roman"/>
                <w:b/>
                <w:bCs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8F05BF">
              <w:rPr>
                <w:b/>
                <w:bCs/>
                <w:color w:val="2B579A"/>
                <w:shd w:val="clear" w:color="auto" w:fill="E6E6E6"/>
              </w:rPr>
            </w:r>
            <w:r w:rsidR="008F05BF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23D0C3C7" w:rsidRPr="3D077405">
              <w:rPr>
                <w:rFonts w:cs="Times New Roman"/>
              </w:rPr>
              <w:t>Other - $__________________</w:t>
            </w:r>
          </w:p>
          <w:p w14:paraId="622EB21F" w14:textId="62C3823F" w:rsidR="00630DBB" w:rsidRPr="00C36732" w:rsidRDefault="23D0C3C7" w:rsidP="00247AE7">
            <w:pPr>
              <w:spacing w:after="0"/>
              <w:ind w:left="346"/>
              <w:rPr>
                <w:rFonts w:cs="Times New Roman"/>
              </w:rPr>
            </w:pPr>
            <w:r w:rsidRPr="3D077405">
              <w:t>Specify</w:t>
            </w:r>
            <w:r w:rsidR="0AF448FC" w:rsidRPr="3D077405">
              <w:t xml:space="preserve"> Source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230F0554" w14:textId="34742894" w:rsidR="003D33E2" w:rsidRPr="003D33E2" w:rsidRDefault="003D33E2" w:rsidP="00247AE7">
            <w:pPr>
              <w:spacing w:after="0"/>
              <w:rPr>
                <w:rFonts w:cs="Times New Roman"/>
              </w:rPr>
            </w:pPr>
          </w:p>
          <w:p w14:paraId="335E3C0E" w14:textId="447314AB" w:rsidR="003D33E2" w:rsidRPr="003D33E2" w:rsidRDefault="003D33E2" w:rsidP="00247AE7">
            <w:pPr>
              <w:spacing w:after="0"/>
              <w:ind w:left="421" w:hanging="421"/>
              <w:rPr>
                <w:rFonts w:cs="Times New Roman"/>
                <w:b/>
                <w:bCs/>
              </w:rPr>
            </w:pPr>
          </w:p>
        </w:tc>
      </w:tr>
    </w:tbl>
    <w:p w14:paraId="10908A0E" w14:textId="36EF9564" w:rsidR="00630DBB" w:rsidRDefault="00630DBB" w:rsidP="00247AE7">
      <w:pPr>
        <w:rPr>
          <w:rStyle w:val="Style10pt"/>
        </w:rPr>
      </w:pPr>
    </w:p>
    <w:p w14:paraId="2042F8F8" w14:textId="77777777" w:rsidR="000F2795" w:rsidRDefault="000F2795" w:rsidP="00247AE7">
      <w:pPr>
        <w:rPr>
          <w:rStyle w:val="Style10pt"/>
        </w:rPr>
      </w:pPr>
    </w:p>
    <w:tbl>
      <w:tblPr>
        <w:tblStyle w:val="TableGrid5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630DBB" w:rsidRPr="00630DBB" w14:paraId="2648ED1C" w14:textId="77777777" w:rsidTr="227FF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shd w:val="clear" w:color="auto" w:fill="D9D9D9" w:themeFill="background1" w:themeFillShade="D9"/>
          </w:tcPr>
          <w:p w14:paraId="7CC4D5BF" w14:textId="19688A4B" w:rsidR="00630DBB" w:rsidRPr="00630DBB" w:rsidRDefault="4BD05394" w:rsidP="227FF9A7">
            <w:pPr>
              <w:spacing w:before="120"/>
              <w:rPr>
                <w:b w:val="0"/>
                <w:i/>
                <w:iCs/>
                <w:sz w:val="20"/>
              </w:rPr>
            </w:pPr>
            <w:r>
              <w:t xml:space="preserve">Estimated Energy Usage, GHG Emissions, and Savings for All Targeted Technologies to be Installed </w:t>
            </w:r>
            <w:r w:rsidRPr="227FF9A7">
              <w:rPr>
                <w:b w:val="0"/>
                <w:i/>
                <w:iCs/>
                <w:sz w:val="20"/>
              </w:rPr>
              <w:t>(Based on information from the Project Narrative Form,</w:t>
            </w:r>
            <w:r w:rsidR="6A8876C5" w:rsidRPr="227FF9A7">
              <w:rPr>
                <w:b w:val="0"/>
                <w:i/>
                <w:iCs/>
                <w:sz w:val="20"/>
              </w:rPr>
              <w:t xml:space="preserve"> Impacts and Benefits)</w:t>
            </w:r>
          </w:p>
        </w:tc>
      </w:tr>
      <w:tr w:rsidR="00630DBB" w:rsidRPr="00630DBB" w14:paraId="2EBDD2BB" w14:textId="77777777" w:rsidTr="227FF9A7">
        <w:trPr>
          <w:trHeight w:val="413"/>
        </w:trPr>
        <w:tc>
          <w:tcPr>
            <w:tcW w:w="9360" w:type="dxa"/>
          </w:tcPr>
          <w:p w14:paraId="56BD143A" w14:textId="41648ABE" w:rsidR="00630DBB" w:rsidRPr="00630DBB" w:rsidRDefault="23D0C3C7" w:rsidP="00247AE7">
            <w:pPr>
              <w:numPr>
                <w:ilvl w:val="0"/>
                <w:numId w:val="4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t xml:space="preserve">Current Conditions for All Technologies to be </w:t>
            </w:r>
            <w:r w:rsidR="4EDB492D" w:rsidRPr="3D077405">
              <w:rPr>
                <w:b/>
                <w:bCs/>
              </w:rPr>
              <w:t>I</w:t>
            </w:r>
            <w:r w:rsidRPr="3D077405">
              <w:rPr>
                <w:b/>
                <w:bCs/>
              </w:rPr>
              <w:t xml:space="preserve">nstalled in all </w:t>
            </w:r>
            <w:r w:rsidR="4EDB492D" w:rsidRPr="3D077405">
              <w:rPr>
                <w:b/>
                <w:bCs/>
              </w:rPr>
              <w:t>F</w:t>
            </w:r>
            <w:r w:rsidRPr="3D077405">
              <w:rPr>
                <w:b/>
                <w:bCs/>
              </w:rPr>
              <w:t xml:space="preserve">ood </w:t>
            </w:r>
            <w:r w:rsidR="4EDB492D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rocessing </w:t>
            </w:r>
            <w:r w:rsidR="4EDB492D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lants </w:t>
            </w:r>
            <w:r w:rsidR="6001BA02" w:rsidRPr="3D077405">
              <w:rPr>
                <w:b/>
                <w:bCs/>
              </w:rPr>
              <w:t>L</w:t>
            </w:r>
            <w:r w:rsidRPr="3D077405">
              <w:rPr>
                <w:b/>
                <w:bCs/>
              </w:rPr>
              <w:t xml:space="preserve">isted in this </w:t>
            </w:r>
            <w:r w:rsidR="6001BA02" w:rsidRPr="3D077405">
              <w:rPr>
                <w:b/>
                <w:bCs/>
              </w:rPr>
              <w:t>A</w:t>
            </w:r>
            <w:r w:rsidRPr="3D077405">
              <w:rPr>
                <w:b/>
                <w:bCs/>
              </w:rPr>
              <w:t>pplication.</w:t>
            </w:r>
          </w:p>
        </w:tc>
      </w:tr>
      <w:tr w:rsidR="00F352D7" w:rsidRPr="00630DBB" w14:paraId="0F7C1F3E" w14:textId="77777777" w:rsidTr="227FF9A7">
        <w:tc>
          <w:tcPr>
            <w:tcW w:w="9360" w:type="dxa"/>
          </w:tcPr>
          <w:p w14:paraId="434A2BB9" w14:textId="5E80512A" w:rsidR="00F352D7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4211BBFF" w14:textId="77777777" w:rsidTr="227FF9A7">
        <w:tc>
          <w:tcPr>
            <w:tcW w:w="9360" w:type="dxa"/>
          </w:tcPr>
          <w:p w14:paraId="12AAEB4E" w14:textId="4A3A1E9F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4E0E40AA" w:rsidRPr="4EFB462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4EFB462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F352D7" w:rsidRPr="00630DBB" w14:paraId="2334E1BE" w14:textId="77777777" w:rsidTr="227FF9A7">
        <w:tc>
          <w:tcPr>
            <w:tcW w:w="9360" w:type="dxa"/>
          </w:tcPr>
          <w:p w14:paraId="27C7487E" w14:textId="7BB696BE" w:rsidR="00F352D7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24A8D4E1" w14:textId="77777777" w:rsidTr="227FF9A7">
        <w:tc>
          <w:tcPr>
            <w:tcW w:w="9360" w:type="dxa"/>
          </w:tcPr>
          <w:p w14:paraId="3EC4F2F1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7A8144A5" w14:textId="77777777" w:rsidTr="227FF9A7">
        <w:tc>
          <w:tcPr>
            <w:tcW w:w="9360" w:type="dxa"/>
          </w:tcPr>
          <w:p w14:paraId="7BFB8098" w14:textId="77777777" w:rsidR="00630DBB" w:rsidRPr="00630DBB" w:rsidRDefault="23D0C3C7" w:rsidP="00247AE7">
            <w:r w:rsidRPr="3D077405">
              <w:rPr>
                <w:sz w:val="20"/>
              </w:rPr>
              <w:t xml:space="preserve">Estimated GHG Emissions (MT </w:t>
            </w:r>
            <w:r w:rsidRPr="3D077405">
              <w:rPr>
                <w:sz w:val="20"/>
                <w:lang w:val="en"/>
              </w:rPr>
              <w:t>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  <w:lang w:val="en"/>
              </w:rPr>
              <w:t>e</w:t>
            </w:r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6C7CCE88" w14:textId="77777777" w:rsidTr="227FF9A7">
        <w:tc>
          <w:tcPr>
            <w:tcW w:w="9360" w:type="dxa"/>
          </w:tcPr>
          <w:p w14:paraId="4C3370D7" w14:textId="76762902" w:rsidR="00630DBB" w:rsidRPr="00630DBB" w:rsidRDefault="23D0C3C7" w:rsidP="00247AE7">
            <w:pPr>
              <w:numPr>
                <w:ilvl w:val="0"/>
                <w:numId w:val="4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t xml:space="preserve">Conditions After </w:t>
            </w:r>
            <w:r w:rsidR="00F352D7">
              <w:rPr>
                <w:b/>
                <w:bCs/>
              </w:rPr>
              <w:t>Implementation</w:t>
            </w:r>
            <w:r w:rsidR="00F352D7" w:rsidRPr="3D077405">
              <w:rPr>
                <w:b/>
                <w:bCs/>
              </w:rPr>
              <w:t xml:space="preserve"> </w:t>
            </w:r>
            <w:r w:rsidRPr="3D077405">
              <w:rPr>
                <w:b/>
                <w:bCs/>
              </w:rPr>
              <w:t xml:space="preserve">of </w:t>
            </w:r>
            <w:r w:rsidR="00F352D7">
              <w:rPr>
                <w:b/>
                <w:bCs/>
              </w:rPr>
              <w:t>technologies</w:t>
            </w:r>
            <w:r w:rsidRPr="3D077405">
              <w:rPr>
                <w:b/>
                <w:bCs/>
              </w:rPr>
              <w:t xml:space="preserve"> in all </w:t>
            </w:r>
            <w:r w:rsidR="05413BE4" w:rsidRPr="3D077405">
              <w:rPr>
                <w:b/>
                <w:bCs/>
              </w:rPr>
              <w:t>F</w:t>
            </w:r>
            <w:r w:rsidRPr="3D077405">
              <w:rPr>
                <w:b/>
                <w:bCs/>
              </w:rPr>
              <w:t xml:space="preserve">ood </w:t>
            </w:r>
            <w:r w:rsidR="05413BE4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rocessing </w:t>
            </w:r>
            <w:r w:rsidR="05413BE4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lants </w:t>
            </w:r>
            <w:r w:rsidR="4EDB492D" w:rsidRPr="3D077405">
              <w:rPr>
                <w:b/>
                <w:bCs/>
              </w:rPr>
              <w:t>L</w:t>
            </w:r>
            <w:r w:rsidRPr="3D077405">
              <w:rPr>
                <w:b/>
                <w:bCs/>
              </w:rPr>
              <w:t xml:space="preserve">isted in this </w:t>
            </w:r>
            <w:r w:rsidR="4EDB492D" w:rsidRPr="3D077405">
              <w:rPr>
                <w:b/>
                <w:bCs/>
              </w:rPr>
              <w:t>A</w:t>
            </w:r>
            <w:r w:rsidRPr="3D077405">
              <w:rPr>
                <w:b/>
                <w:bCs/>
              </w:rPr>
              <w:t>pplication.</w:t>
            </w:r>
          </w:p>
        </w:tc>
      </w:tr>
      <w:tr w:rsidR="00630DBB" w:rsidRPr="00630DBB" w14:paraId="6ABBFBA9" w14:textId="77777777" w:rsidTr="227FF9A7">
        <w:tc>
          <w:tcPr>
            <w:tcW w:w="9360" w:type="dxa"/>
          </w:tcPr>
          <w:p w14:paraId="0B0C1CDD" w14:textId="2E1033CE" w:rsidR="00630DBB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3050F7F8" w14:textId="77777777" w:rsidTr="227FF9A7">
        <w:tc>
          <w:tcPr>
            <w:tcW w:w="9360" w:type="dxa"/>
          </w:tcPr>
          <w:p w14:paraId="067ACE82" w14:textId="63CB4068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6A06219A" w:rsidRPr="712398C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712398C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630DBB" w:rsidRPr="00630DBB" w14:paraId="01912D0B" w14:textId="77777777" w:rsidTr="227FF9A7">
        <w:tc>
          <w:tcPr>
            <w:tcW w:w="9360" w:type="dxa"/>
          </w:tcPr>
          <w:p w14:paraId="48B27722" w14:textId="3EA025E6" w:rsidR="00630DBB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0F306192" w14:textId="77777777" w:rsidTr="227FF9A7">
        <w:tc>
          <w:tcPr>
            <w:tcW w:w="9360" w:type="dxa"/>
          </w:tcPr>
          <w:p w14:paraId="3979C2BB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1C1F082E" w14:textId="77777777" w:rsidTr="227FF9A7">
        <w:tc>
          <w:tcPr>
            <w:tcW w:w="9360" w:type="dxa"/>
          </w:tcPr>
          <w:p w14:paraId="4E1BD09D" w14:textId="77777777" w:rsidR="00630DBB" w:rsidRPr="00630DBB" w:rsidRDefault="23D0C3C7" w:rsidP="00247AE7">
            <w:r w:rsidRPr="3D077405">
              <w:rPr>
                <w:sz w:val="20"/>
              </w:rPr>
              <w:t>Estimated GHG Emissions (MT</w:t>
            </w:r>
            <w:r w:rsidRPr="3D077405">
              <w:rPr>
                <w:sz w:val="20"/>
                <w:lang w:val="en"/>
              </w:rPr>
              <w:t xml:space="preserve"> 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</w:rPr>
              <w:t>e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509FB0BF" w14:textId="77777777" w:rsidTr="227FF9A7">
        <w:tc>
          <w:tcPr>
            <w:tcW w:w="9360" w:type="dxa"/>
          </w:tcPr>
          <w:p w14:paraId="6D898AD3" w14:textId="20DACE03" w:rsidR="00630DBB" w:rsidRPr="00630DBB" w:rsidRDefault="23D0C3C7" w:rsidP="00247AE7">
            <w:pPr>
              <w:numPr>
                <w:ilvl w:val="0"/>
                <w:numId w:val="4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lastRenderedPageBreak/>
              <w:t xml:space="preserve">Estimated Reductions </w:t>
            </w:r>
            <w:r w:rsidRPr="3D077405">
              <w:t xml:space="preserve">(Comparison of Current Conditions versus Conditions after </w:t>
            </w:r>
            <w:r w:rsidR="00F352D7">
              <w:t>implementation of technologies</w:t>
            </w:r>
            <w:r w:rsidRPr="3D077405">
              <w:t>) (</w:t>
            </w:r>
            <w:r w:rsidRPr="3D077405">
              <w:rPr>
                <w:i/>
                <w:iCs/>
              </w:rPr>
              <w:t>Section A minus Section B</w:t>
            </w:r>
            <w:r w:rsidRPr="3D077405">
              <w:t>)</w:t>
            </w:r>
          </w:p>
        </w:tc>
      </w:tr>
      <w:tr w:rsidR="00F352D7" w:rsidRPr="00630DBB" w14:paraId="21E6B955" w14:textId="77777777" w:rsidTr="227FF9A7">
        <w:trPr>
          <w:trHeight w:val="80"/>
        </w:trPr>
        <w:tc>
          <w:tcPr>
            <w:tcW w:w="9360" w:type="dxa"/>
          </w:tcPr>
          <w:p w14:paraId="194C5F0A" w14:textId="051DFA52" w:rsidR="00F352D7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670A3487" w14:textId="77777777" w:rsidTr="227FF9A7">
        <w:trPr>
          <w:trHeight w:val="80"/>
        </w:trPr>
        <w:tc>
          <w:tcPr>
            <w:tcW w:w="9360" w:type="dxa"/>
          </w:tcPr>
          <w:p w14:paraId="3BDB4C48" w14:textId="25546588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5C3D86FF" w:rsidRPr="712398C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712398C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F352D7" w:rsidRPr="00630DBB" w14:paraId="3923FE28" w14:textId="77777777" w:rsidTr="227FF9A7">
        <w:tc>
          <w:tcPr>
            <w:tcW w:w="9360" w:type="dxa"/>
          </w:tcPr>
          <w:p w14:paraId="2B60BC49" w14:textId="6A18DC3A" w:rsidR="00F352D7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2F786C6D" w14:textId="77777777" w:rsidTr="227FF9A7">
        <w:tc>
          <w:tcPr>
            <w:tcW w:w="9360" w:type="dxa"/>
          </w:tcPr>
          <w:p w14:paraId="34DA22DE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0859D7A0" w14:textId="77777777" w:rsidTr="227FF9A7">
        <w:tc>
          <w:tcPr>
            <w:tcW w:w="9360" w:type="dxa"/>
          </w:tcPr>
          <w:p w14:paraId="39E459E7" w14:textId="77777777" w:rsidR="00630DBB" w:rsidRPr="00630DBB" w:rsidRDefault="23D0C3C7" w:rsidP="00247AE7">
            <w:r w:rsidRPr="3D077405">
              <w:rPr>
                <w:sz w:val="20"/>
              </w:rPr>
              <w:t>Estimated GHG Emissions (MT</w:t>
            </w:r>
            <w:r w:rsidRPr="3D077405">
              <w:rPr>
                <w:sz w:val="20"/>
                <w:vertAlign w:val="subscript"/>
              </w:rPr>
              <w:t xml:space="preserve"> </w:t>
            </w:r>
            <w:r w:rsidRPr="3D077405">
              <w:rPr>
                <w:sz w:val="20"/>
                <w:lang w:val="en"/>
              </w:rPr>
              <w:t>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  <w:lang w:val="en"/>
              </w:rPr>
              <w:t>e</w:t>
            </w:r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</w:tbl>
    <w:p w14:paraId="6DF845B6" w14:textId="77777777" w:rsidR="00630DBB" w:rsidRDefault="00630DBB" w:rsidP="00247AE7">
      <w:pPr>
        <w:rPr>
          <w:rStyle w:val="Style10pt"/>
        </w:rPr>
      </w:pPr>
    </w:p>
    <w:p w14:paraId="51D66726" w14:textId="56C57F00" w:rsidR="004B561A" w:rsidRDefault="004B561A" w:rsidP="00247AE7">
      <w:pPr>
        <w:rPr>
          <w:rStyle w:val="Style10pt"/>
        </w:rPr>
      </w:pPr>
    </w:p>
    <w:p w14:paraId="29400794" w14:textId="77777777" w:rsidR="004B561A" w:rsidRDefault="004B561A" w:rsidP="00247AE7">
      <w:pPr>
        <w:rPr>
          <w:rStyle w:val="Style10pt"/>
        </w:rPr>
      </w:pPr>
    </w:p>
    <w:p w14:paraId="5A049DF1" w14:textId="6907D7DB" w:rsidR="00E108D8" w:rsidRPr="000D2555" w:rsidRDefault="00E108D8" w:rsidP="00794534">
      <w:pPr>
        <w:jc w:val="both"/>
        <w:rPr>
          <w:strike/>
          <w:sz w:val="20"/>
        </w:rPr>
      </w:pPr>
    </w:p>
    <w:sectPr w:rsidR="00E108D8" w:rsidRPr="000D2555" w:rsidSect="0050371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11033" w14:textId="77777777" w:rsidR="0050371F" w:rsidRDefault="0050371F" w:rsidP="007212A9">
      <w:pPr>
        <w:spacing w:after="0"/>
      </w:pPr>
      <w:r>
        <w:separator/>
      </w:r>
    </w:p>
  </w:endnote>
  <w:endnote w:type="continuationSeparator" w:id="0">
    <w:p w14:paraId="5229C154" w14:textId="77777777" w:rsidR="0050371F" w:rsidRDefault="0050371F" w:rsidP="007212A9">
      <w:pPr>
        <w:spacing w:after="0"/>
      </w:pPr>
      <w:r>
        <w:continuationSeparator/>
      </w:r>
    </w:p>
  </w:endnote>
  <w:endnote w:type="continuationNotice" w:id="1">
    <w:p w14:paraId="0F99A998" w14:textId="77777777" w:rsidR="0050371F" w:rsidRDefault="0050371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83084" w14:textId="77777777" w:rsidR="009A772F" w:rsidRDefault="009A77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2022" w14:textId="71F08523" w:rsidR="0047710C" w:rsidRDefault="008F05BF" w:rsidP="3D077405">
    <w:pPr>
      <w:pStyle w:val="Footer"/>
      <w:jc w:val="right"/>
    </w:pPr>
    <w:r>
      <w:t>April</w:t>
    </w:r>
    <w:r w:rsidR="0047710C">
      <w:t xml:space="preserve"> </w:t>
    </w:r>
    <w:r w:rsidR="2817D25B">
      <w:t>2024</w:t>
    </w:r>
    <w:r w:rsidR="0000734E">
      <w:tab/>
    </w:r>
    <w:r w:rsidR="2817D25B">
      <w:t xml:space="preserve">Page </w:t>
    </w:r>
    <w:r w:rsidR="0000734E" w:rsidRPr="2817D25B">
      <w:rPr>
        <w:noProof/>
      </w:rPr>
      <w:fldChar w:fldCharType="begin"/>
    </w:r>
    <w:r w:rsidR="0000734E">
      <w:instrText xml:space="preserve"> PAGE </w:instrText>
    </w:r>
    <w:r w:rsidR="0000734E" w:rsidRPr="2817D25B">
      <w:fldChar w:fldCharType="separate"/>
    </w:r>
    <w:r w:rsidR="2817D25B" w:rsidRPr="2817D25B">
      <w:rPr>
        <w:noProof/>
      </w:rPr>
      <w:t>4</w:t>
    </w:r>
    <w:r w:rsidR="0000734E" w:rsidRPr="2817D25B">
      <w:rPr>
        <w:noProof/>
      </w:rPr>
      <w:fldChar w:fldCharType="end"/>
    </w:r>
    <w:r w:rsidR="2817D25B">
      <w:t xml:space="preserve"> of </w:t>
    </w:r>
    <w:r w:rsidR="0000734E" w:rsidRPr="2817D25B">
      <w:rPr>
        <w:noProof/>
      </w:rPr>
      <w:fldChar w:fldCharType="begin"/>
    </w:r>
    <w:r w:rsidR="0000734E">
      <w:instrText xml:space="preserve"> NUMPAGES  </w:instrText>
    </w:r>
    <w:r w:rsidR="0000734E" w:rsidRPr="2817D25B">
      <w:fldChar w:fldCharType="separate"/>
    </w:r>
    <w:r w:rsidR="2817D25B" w:rsidRPr="2817D25B">
      <w:rPr>
        <w:noProof/>
      </w:rPr>
      <w:t>4</w:t>
    </w:r>
    <w:r w:rsidR="0000734E" w:rsidRPr="2817D25B">
      <w:rPr>
        <w:noProof/>
      </w:rPr>
      <w:fldChar w:fldCharType="end"/>
    </w:r>
    <w:r w:rsidR="0000734E">
      <w:tab/>
    </w:r>
    <w:r w:rsidR="2817D25B">
      <w:t>GFO-</w:t>
    </w:r>
    <w:r w:rsidR="00466A56">
      <w:t>2</w:t>
    </w:r>
    <w:r w:rsidR="00770B93">
      <w:t>3</w:t>
    </w:r>
    <w:r w:rsidR="00466A56">
      <w:t>-313</w:t>
    </w:r>
    <w:bookmarkStart w:id="2" w:name="_Hlk112760969"/>
  </w:p>
  <w:p w14:paraId="3B36E222" w14:textId="54E91681" w:rsidR="001331CE" w:rsidRPr="008E04E4" w:rsidRDefault="2817D25B" w:rsidP="3D077405">
    <w:pPr>
      <w:pStyle w:val="Footer"/>
      <w:jc w:val="right"/>
    </w:pPr>
    <w:r>
      <w:t>INDIGO</w:t>
    </w:r>
    <w:r w:rsidR="0047710C">
      <w:t xml:space="preserve"> </w:t>
    </w:r>
    <w:r>
      <w:t>Program</w:t>
    </w:r>
    <w:bookmarkEnd w:id="2"/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BFFE7" w14:textId="77777777" w:rsidR="009A772F" w:rsidRDefault="009A77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1798C" w14:textId="77777777" w:rsidR="0050371F" w:rsidRDefault="0050371F" w:rsidP="007212A9">
      <w:pPr>
        <w:spacing w:after="0"/>
      </w:pPr>
      <w:r>
        <w:separator/>
      </w:r>
    </w:p>
  </w:footnote>
  <w:footnote w:type="continuationSeparator" w:id="0">
    <w:p w14:paraId="74627E73" w14:textId="77777777" w:rsidR="0050371F" w:rsidRDefault="0050371F" w:rsidP="007212A9">
      <w:pPr>
        <w:spacing w:after="0"/>
      </w:pPr>
      <w:r>
        <w:continuationSeparator/>
      </w:r>
    </w:p>
  </w:footnote>
  <w:footnote w:type="continuationNotice" w:id="1">
    <w:p w14:paraId="0AB57E3E" w14:textId="77777777" w:rsidR="0050371F" w:rsidRDefault="0050371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A708" w14:textId="77777777" w:rsidR="009A772F" w:rsidRDefault="009A77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F85AF" w14:textId="03EF9E25" w:rsidR="007212A9" w:rsidRPr="00C253F5" w:rsidRDefault="007212A9" w:rsidP="007212A9">
    <w:pPr>
      <w:spacing w:after="0"/>
      <w:jc w:val="center"/>
      <w:rPr>
        <w:b/>
        <w:caps/>
        <w:sz w:val="26"/>
        <w:szCs w:val="26"/>
      </w:rPr>
    </w:pPr>
    <w:r w:rsidRPr="00C253F5">
      <w:rPr>
        <w:b/>
        <w:caps/>
        <w:sz w:val="26"/>
        <w:szCs w:val="26"/>
      </w:rPr>
      <w:t xml:space="preserve">Attachment </w:t>
    </w:r>
    <w:r w:rsidR="008041AC">
      <w:rPr>
        <w:b/>
        <w:caps/>
        <w:sz w:val="26"/>
        <w:szCs w:val="26"/>
      </w:rPr>
      <w:t>0</w:t>
    </w:r>
    <w:r w:rsidRPr="00C253F5">
      <w:rPr>
        <w:b/>
        <w:caps/>
        <w:sz w:val="26"/>
        <w:szCs w:val="26"/>
      </w:rPr>
      <w:t>1</w:t>
    </w:r>
    <w:r>
      <w:rPr>
        <w:b/>
        <w:caps/>
        <w:sz w:val="26"/>
        <w:szCs w:val="26"/>
      </w:rPr>
      <w:t xml:space="preserve"> </w:t>
    </w:r>
  </w:p>
  <w:p w14:paraId="34987652" w14:textId="3583DA73" w:rsidR="007212A9" w:rsidRPr="009730D2" w:rsidRDefault="009730D2" w:rsidP="000D1C81">
    <w:pPr>
      <w:spacing w:after="240"/>
      <w:jc w:val="center"/>
      <w:rPr>
        <w:b/>
        <w:sz w:val="26"/>
        <w:szCs w:val="26"/>
      </w:rPr>
    </w:pPr>
    <w:r w:rsidRPr="009730D2">
      <w:rPr>
        <w:b/>
        <w:sz w:val="26"/>
        <w:szCs w:val="26"/>
      </w:rPr>
      <w:t>Project Overview Form</w:t>
    </w:r>
    <w:r w:rsidR="000D2555" w:rsidRPr="009730D2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7C585" w14:textId="77777777" w:rsidR="009A772F" w:rsidRDefault="009A77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BA700B"/>
    <w:multiLevelType w:val="hybridMultilevel"/>
    <w:tmpl w:val="86A6F8C0"/>
    <w:lvl w:ilvl="0" w:tplc="471A41F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71098DD"/>
    <w:multiLevelType w:val="hybridMultilevel"/>
    <w:tmpl w:val="FFFFFFFF"/>
    <w:lvl w:ilvl="0" w:tplc="477A5F1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D3D2B7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3808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E18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F2CB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7EF4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672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9C9F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9858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928B3"/>
    <w:multiLevelType w:val="hybridMultilevel"/>
    <w:tmpl w:val="A6E670C4"/>
    <w:lvl w:ilvl="0" w:tplc="6DD28CF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7427569">
    <w:abstractNumId w:val="1"/>
  </w:num>
  <w:num w:numId="2" w16cid:durableId="681981232">
    <w:abstractNumId w:val="2"/>
  </w:num>
  <w:num w:numId="3" w16cid:durableId="1499494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8109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7Q0MjUyMLG0NDdQ0lEKTi0uzszPAykwqQUAQjRaXywAAAA="/>
  </w:docVars>
  <w:rsids>
    <w:rsidRoot w:val="007212A9"/>
    <w:rsid w:val="00004D6E"/>
    <w:rsid w:val="0000734E"/>
    <w:rsid w:val="0001208C"/>
    <w:rsid w:val="00035629"/>
    <w:rsid w:val="0004142E"/>
    <w:rsid w:val="00043545"/>
    <w:rsid w:val="000453F4"/>
    <w:rsid w:val="00053B83"/>
    <w:rsid w:val="000746D6"/>
    <w:rsid w:val="00077EB4"/>
    <w:rsid w:val="000875B8"/>
    <w:rsid w:val="00092E32"/>
    <w:rsid w:val="000947B9"/>
    <w:rsid w:val="000A258D"/>
    <w:rsid w:val="000A6B59"/>
    <w:rsid w:val="000B6644"/>
    <w:rsid w:val="000C06AD"/>
    <w:rsid w:val="000D1C81"/>
    <w:rsid w:val="000D2555"/>
    <w:rsid w:val="000F092E"/>
    <w:rsid w:val="000F2795"/>
    <w:rsid w:val="000F3102"/>
    <w:rsid w:val="00104AE0"/>
    <w:rsid w:val="001077F2"/>
    <w:rsid w:val="00114D5F"/>
    <w:rsid w:val="00115B80"/>
    <w:rsid w:val="001331CE"/>
    <w:rsid w:val="00134437"/>
    <w:rsid w:val="001505B0"/>
    <w:rsid w:val="00163E64"/>
    <w:rsid w:val="001645B9"/>
    <w:rsid w:val="0017037D"/>
    <w:rsid w:val="001A4D7B"/>
    <w:rsid w:val="001F7E4E"/>
    <w:rsid w:val="00206810"/>
    <w:rsid w:val="00206A26"/>
    <w:rsid w:val="002223D6"/>
    <w:rsid w:val="0023122A"/>
    <w:rsid w:val="00247AE7"/>
    <w:rsid w:val="00253088"/>
    <w:rsid w:val="00253A98"/>
    <w:rsid w:val="00261CE8"/>
    <w:rsid w:val="002633D0"/>
    <w:rsid w:val="0026400C"/>
    <w:rsid w:val="00270A8A"/>
    <w:rsid w:val="00292550"/>
    <w:rsid w:val="00294F07"/>
    <w:rsid w:val="00297974"/>
    <w:rsid w:val="002B41B2"/>
    <w:rsid w:val="002B538B"/>
    <w:rsid w:val="002C1AAB"/>
    <w:rsid w:val="002D07B0"/>
    <w:rsid w:val="002E3D09"/>
    <w:rsid w:val="002E4287"/>
    <w:rsid w:val="002F0C68"/>
    <w:rsid w:val="002F4A70"/>
    <w:rsid w:val="002F5A00"/>
    <w:rsid w:val="002F5BFA"/>
    <w:rsid w:val="00300787"/>
    <w:rsid w:val="00303F35"/>
    <w:rsid w:val="00327F6C"/>
    <w:rsid w:val="00335123"/>
    <w:rsid w:val="003610D0"/>
    <w:rsid w:val="003817B7"/>
    <w:rsid w:val="00383740"/>
    <w:rsid w:val="00394D2A"/>
    <w:rsid w:val="003A6482"/>
    <w:rsid w:val="003D33E2"/>
    <w:rsid w:val="003E5B53"/>
    <w:rsid w:val="004075CE"/>
    <w:rsid w:val="00414363"/>
    <w:rsid w:val="00435522"/>
    <w:rsid w:val="004429ED"/>
    <w:rsid w:val="0044771C"/>
    <w:rsid w:val="004541D7"/>
    <w:rsid w:val="00454F20"/>
    <w:rsid w:val="004602EF"/>
    <w:rsid w:val="00463717"/>
    <w:rsid w:val="00466A56"/>
    <w:rsid w:val="0047710C"/>
    <w:rsid w:val="00482AE4"/>
    <w:rsid w:val="00484704"/>
    <w:rsid w:val="00492E63"/>
    <w:rsid w:val="004A14E3"/>
    <w:rsid w:val="004A1BF8"/>
    <w:rsid w:val="004B1173"/>
    <w:rsid w:val="004B5570"/>
    <w:rsid w:val="004B561A"/>
    <w:rsid w:val="004D3168"/>
    <w:rsid w:val="004D5FD0"/>
    <w:rsid w:val="004D7C3D"/>
    <w:rsid w:val="004E4B4C"/>
    <w:rsid w:val="004E6565"/>
    <w:rsid w:val="0050371F"/>
    <w:rsid w:val="00523825"/>
    <w:rsid w:val="0052429B"/>
    <w:rsid w:val="00526B3F"/>
    <w:rsid w:val="00540B81"/>
    <w:rsid w:val="00546B2E"/>
    <w:rsid w:val="00563A42"/>
    <w:rsid w:val="005728E2"/>
    <w:rsid w:val="00586767"/>
    <w:rsid w:val="00595732"/>
    <w:rsid w:val="005B5487"/>
    <w:rsid w:val="005C37EA"/>
    <w:rsid w:val="005D456C"/>
    <w:rsid w:val="005D6CC9"/>
    <w:rsid w:val="00630DBB"/>
    <w:rsid w:val="00632547"/>
    <w:rsid w:val="0063264F"/>
    <w:rsid w:val="00640A1D"/>
    <w:rsid w:val="00642D69"/>
    <w:rsid w:val="0065150D"/>
    <w:rsid w:val="0066659A"/>
    <w:rsid w:val="006715D6"/>
    <w:rsid w:val="006743C3"/>
    <w:rsid w:val="0067640D"/>
    <w:rsid w:val="00676BE3"/>
    <w:rsid w:val="00681D78"/>
    <w:rsid w:val="006824A6"/>
    <w:rsid w:val="006A0EB0"/>
    <w:rsid w:val="006D443C"/>
    <w:rsid w:val="006E030C"/>
    <w:rsid w:val="006E3113"/>
    <w:rsid w:val="006E5198"/>
    <w:rsid w:val="006E6C4A"/>
    <w:rsid w:val="00717DF4"/>
    <w:rsid w:val="007212A9"/>
    <w:rsid w:val="00735CF3"/>
    <w:rsid w:val="00736DB7"/>
    <w:rsid w:val="00740521"/>
    <w:rsid w:val="007456EC"/>
    <w:rsid w:val="00755600"/>
    <w:rsid w:val="00756075"/>
    <w:rsid w:val="00765AAD"/>
    <w:rsid w:val="00765D83"/>
    <w:rsid w:val="00765DB3"/>
    <w:rsid w:val="0076730B"/>
    <w:rsid w:val="00770B93"/>
    <w:rsid w:val="007875C9"/>
    <w:rsid w:val="00790102"/>
    <w:rsid w:val="007901A6"/>
    <w:rsid w:val="007941DB"/>
    <w:rsid w:val="00794534"/>
    <w:rsid w:val="007A27BF"/>
    <w:rsid w:val="007B483B"/>
    <w:rsid w:val="007B7F3A"/>
    <w:rsid w:val="007C41CB"/>
    <w:rsid w:val="007D2F7D"/>
    <w:rsid w:val="007E4AB8"/>
    <w:rsid w:val="007E553D"/>
    <w:rsid w:val="007E7404"/>
    <w:rsid w:val="007F364B"/>
    <w:rsid w:val="008012D5"/>
    <w:rsid w:val="008041AC"/>
    <w:rsid w:val="00805175"/>
    <w:rsid w:val="00813DC5"/>
    <w:rsid w:val="00815396"/>
    <w:rsid w:val="008220A5"/>
    <w:rsid w:val="00827DAF"/>
    <w:rsid w:val="00832145"/>
    <w:rsid w:val="008511C3"/>
    <w:rsid w:val="0086314C"/>
    <w:rsid w:val="008659A2"/>
    <w:rsid w:val="00866535"/>
    <w:rsid w:val="00884E35"/>
    <w:rsid w:val="00897A10"/>
    <w:rsid w:val="008A1243"/>
    <w:rsid w:val="008A2616"/>
    <w:rsid w:val="008C4125"/>
    <w:rsid w:val="008D0F9A"/>
    <w:rsid w:val="008D1A71"/>
    <w:rsid w:val="008E04E4"/>
    <w:rsid w:val="008E619B"/>
    <w:rsid w:val="008F05BF"/>
    <w:rsid w:val="008F3C1B"/>
    <w:rsid w:val="008F3C1D"/>
    <w:rsid w:val="00912EE5"/>
    <w:rsid w:val="00922201"/>
    <w:rsid w:val="00924010"/>
    <w:rsid w:val="00924068"/>
    <w:rsid w:val="0092444C"/>
    <w:rsid w:val="00925953"/>
    <w:rsid w:val="00927864"/>
    <w:rsid w:val="00931794"/>
    <w:rsid w:val="009617E8"/>
    <w:rsid w:val="00966EC4"/>
    <w:rsid w:val="009730D2"/>
    <w:rsid w:val="00984180"/>
    <w:rsid w:val="00995E80"/>
    <w:rsid w:val="009A31B2"/>
    <w:rsid w:val="009A772F"/>
    <w:rsid w:val="009B1FCB"/>
    <w:rsid w:val="009D151E"/>
    <w:rsid w:val="009E3ACA"/>
    <w:rsid w:val="009F0847"/>
    <w:rsid w:val="009F0A1D"/>
    <w:rsid w:val="009F0F36"/>
    <w:rsid w:val="00A045E5"/>
    <w:rsid w:val="00A06488"/>
    <w:rsid w:val="00A520AD"/>
    <w:rsid w:val="00A67BC7"/>
    <w:rsid w:val="00A72580"/>
    <w:rsid w:val="00A77740"/>
    <w:rsid w:val="00A92EBD"/>
    <w:rsid w:val="00AC7ACF"/>
    <w:rsid w:val="00AD5B07"/>
    <w:rsid w:val="00AE1264"/>
    <w:rsid w:val="00AE479F"/>
    <w:rsid w:val="00AE5F7B"/>
    <w:rsid w:val="00AF2264"/>
    <w:rsid w:val="00B10917"/>
    <w:rsid w:val="00B15A0A"/>
    <w:rsid w:val="00B163B6"/>
    <w:rsid w:val="00B3300F"/>
    <w:rsid w:val="00B333CC"/>
    <w:rsid w:val="00B4223A"/>
    <w:rsid w:val="00B42923"/>
    <w:rsid w:val="00B44C9F"/>
    <w:rsid w:val="00B462B9"/>
    <w:rsid w:val="00B7252E"/>
    <w:rsid w:val="00BA3C40"/>
    <w:rsid w:val="00BA753A"/>
    <w:rsid w:val="00BA757B"/>
    <w:rsid w:val="00BA75E8"/>
    <w:rsid w:val="00BD1913"/>
    <w:rsid w:val="00BD20F3"/>
    <w:rsid w:val="00BD6637"/>
    <w:rsid w:val="00BE0E91"/>
    <w:rsid w:val="00BE5EE9"/>
    <w:rsid w:val="00BF1CB8"/>
    <w:rsid w:val="00BF4ED9"/>
    <w:rsid w:val="00C02102"/>
    <w:rsid w:val="00C03706"/>
    <w:rsid w:val="00C146A6"/>
    <w:rsid w:val="00C158E5"/>
    <w:rsid w:val="00C27174"/>
    <w:rsid w:val="00C36732"/>
    <w:rsid w:val="00C71D8C"/>
    <w:rsid w:val="00C84D73"/>
    <w:rsid w:val="00C9136D"/>
    <w:rsid w:val="00C9294F"/>
    <w:rsid w:val="00C965BB"/>
    <w:rsid w:val="00CF1253"/>
    <w:rsid w:val="00CF5EF0"/>
    <w:rsid w:val="00D12BA7"/>
    <w:rsid w:val="00D30015"/>
    <w:rsid w:val="00D36029"/>
    <w:rsid w:val="00D371DB"/>
    <w:rsid w:val="00D65F1A"/>
    <w:rsid w:val="00D811B0"/>
    <w:rsid w:val="00D82C24"/>
    <w:rsid w:val="00D865B3"/>
    <w:rsid w:val="00DC1F99"/>
    <w:rsid w:val="00DD4449"/>
    <w:rsid w:val="00DD57A7"/>
    <w:rsid w:val="00E072CB"/>
    <w:rsid w:val="00E108D8"/>
    <w:rsid w:val="00E13920"/>
    <w:rsid w:val="00E14D07"/>
    <w:rsid w:val="00E167AF"/>
    <w:rsid w:val="00E4321B"/>
    <w:rsid w:val="00E446A8"/>
    <w:rsid w:val="00E46183"/>
    <w:rsid w:val="00E53302"/>
    <w:rsid w:val="00E6222B"/>
    <w:rsid w:val="00EA1965"/>
    <w:rsid w:val="00EB38B4"/>
    <w:rsid w:val="00EC16BF"/>
    <w:rsid w:val="00EE7B4F"/>
    <w:rsid w:val="00EF03B0"/>
    <w:rsid w:val="00F10D22"/>
    <w:rsid w:val="00F17A7A"/>
    <w:rsid w:val="00F2395F"/>
    <w:rsid w:val="00F268B9"/>
    <w:rsid w:val="00F352D7"/>
    <w:rsid w:val="00F51F57"/>
    <w:rsid w:val="00F65FF2"/>
    <w:rsid w:val="00F85CBA"/>
    <w:rsid w:val="00FA0F1E"/>
    <w:rsid w:val="00FB224B"/>
    <w:rsid w:val="00FC7111"/>
    <w:rsid w:val="00FE2A40"/>
    <w:rsid w:val="00FE3739"/>
    <w:rsid w:val="00FF1BB7"/>
    <w:rsid w:val="00FF5C56"/>
    <w:rsid w:val="023F12A5"/>
    <w:rsid w:val="03E89824"/>
    <w:rsid w:val="05314014"/>
    <w:rsid w:val="05413BE4"/>
    <w:rsid w:val="06346379"/>
    <w:rsid w:val="06A9A364"/>
    <w:rsid w:val="0AF448FC"/>
    <w:rsid w:val="0BCCCC8E"/>
    <w:rsid w:val="0E0F4997"/>
    <w:rsid w:val="0E65658E"/>
    <w:rsid w:val="0F669974"/>
    <w:rsid w:val="15B7189F"/>
    <w:rsid w:val="1A706E02"/>
    <w:rsid w:val="1D643796"/>
    <w:rsid w:val="2164FBA9"/>
    <w:rsid w:val="2237A8B9"/>
    <w:rsid w:val="227FF9A7"/>
    <w:rsid w:val="23D0C3C7"/>
    <w:rsid w:val="253C96C3"/>
    <w:rsid w:val="277F0DA2"/>
    <w:rsid w:val="2817D25B"/>
    <w:rsid w:val="28B7DA51"/>
    <w:rsid w:val="2E6F3A46"/>
    <w:rsid w:val="303A1A7B"/>
    <w:rsid w:val="3058E3D7"/>
    <w:rsid w:val="32015B0A"/>
    <w:rsid w:val="34868A34"/>
    <w:rsid w:val="38C4FB8D"/>
    <w:rsid w:val="39214E83"/>
    <w:rsid w:val="3A0CCED9"/>
    <w:rsid w:val="3B505C59"/>
    <w:rsid w:val="3B5BED9B"/>
    <w:rsid w:val="3C47B809"/>
    <w:rsid w:val="3CD2BDA6"/>
    <w:rsid w:val="3D077405"/>
    <w:rsid w:val="3D547765"/>
    <w:rsid w:val="3F209800"/>
    <w:rsid w:val="4166E009"/>
    <w:rsid w:val="4347D92F"/>
    <w:rsid w:val="45350B4B"/>
    <w:rsid w:val="458733E2"/>
    <w:rsid w:val="48F30CBD"/>
    <w:rsid w:val="4AB1658E"/>
    <w:rsid w:val="4BD05394"/>
    <w:rsid w:val="4E0E40AA"/>
    <w:rsid w:val="4E892B10"/>
    <w:rsid w:val="4EDB492D"/>
    <w:rsid w:val="4EFB4628"/>
    <w:rsid w:val="50D4F665"/>
    <w:rsid w:val="559E853B"/>
    <w:rsid w:val="5C3D86FF"/>
    <w:rsid w:val="5E790B39"/>
    <w:rsid w:val="6001BA02"/>
    <w:rsid w:val="6063D8F0"/>
    <w:rsid w:val="6172AA2D"/>
    <w:rsid w:val="63EC54C2"/>
    <w:rsid w:val="6994A00B"/>
    <w:rsid w:val="6A06219A"/>
    <w:rsid w:val="6A8876C5"/>
    <w:rsid w:val="6AD87110"/>
    <w:rsid w:val="6AE8E20A"/>
    <w:rsid w:val="6D41DF1E"/>
    <w:rsid w:val="712398C8"/>
    <w:rsid w:val="7180950F"/>
    <w:rsid w:val="719DC497"/>
    <w:rsid w:val="75C329B7"/>
    <w:rsid w:val="7CAC7F08"/>
    <w:rsid w:val="7CF09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6F56E"/>
  <w15:docId w15:val="{D42EFB7C-269A-4F8E-812D-4E9CD1A61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2A9"/>
    <w:pPr>
      <w:spacing w:after="120"/>
    </w:pPr>
    <w:rPr>
      <w:rFonts w:ascii="Arial" w:eastAsia="Times New Roman" w:hAnsi="Arial" w:cs="Arial"/>
      <w:sz w:val="22"/>
    </w:rPr>
  </w:style>
  <w:style w:type="paragraph" w:styleId="Heading3">
    <w:name w:val="heading 3"/>
    <w:aliases w:val="Section"/>
    <w:basedOn w:val="Normal"/>
    <w:link w:val="Heading3Char"/>
    <w:uiPriority w:val="99"/>
    <w:qFormat/>
    <w:rsid w:val="00E072CB"/>
    <w:pPr>
      <w:keepNext/>
      <w:keepLines/>
      <w:spacing w:before="60" w:after="60"/>
      <w:jc w:val="both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7212A9"/>
    <w:rPr>
      <w:rFonts w:cs="Times New Roman"/>
      <w:sz w:val="16"/>
    </w:rPr>
  </w:style>
  <w:style w:type="character" w:styleId="Hyperlink">
    <w:name w:val="Hyperlink"/>
    <w:basedOn w:val="DefaultParagraphFont"/>
    <w:uiPriority w:val="99"/>
    <w:rsid w:val="007212A9"/>
    <w:rPr>
      <w:rFonts w:cs="Times New Roman"/>
      <w:color w:val="0000FF"/>
      <w:u w:val="single"/>
    </w:rPr>
  </w:style>
  <w:style w:type="paragraph" w:styleId="CommentText">
    <w:name w:val="annotation text"/>
    <w:basedOn w:val="Normal"/>
    <w:link w:val="CommentTextChar"/>
    <w:semiHidden/>
    <w:rsid w:val="007212A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212A9"/>
    <w:rPr>
      <w:rFonts w:ascii="Arial" w:eastAsia="Times New Roman" w:hAnsi="Arial" w:cs="Arial"/>
      <w:sz w:val="20"/>
      <w:szCs w:val="20"/>
    </w:rPr>
  </w:style>
  <w:style w:type="character" w:customStyle="1" w:styleId="Style10pt">
    <w:name w:val="Style 10 pt"/>
    <w:basedOn w:val="DefaultParagraphFont"/>
    <w:uiPriority w:val="99"/>
    <w:rsid w:val="007212A9"/>
    <w:rPr>
      <w:rFonts w:ascii="Arial" w:hAnsi="Arial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2A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2A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12A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212A9"/>
    <w:rPr>
      <w:rFonts w:ascii="Arial" w:eastAsia="Times New Roman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7212A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12A9"/>
    <w:rPr>
      <w:rFonts w:ascii="Arial" w:eastAsia="Times New Roman" w:hAnsi="Arial" w:cs="Arial"/>
      <w:szCs w:val="20"/>
    </w:rPr>
  </w:style>
  <w:style w:type="paragraph" w:styleId="ListParagraph">
    <w:name w:val="List Paragraph"/>
    <w:basedOn w:val="Normal"/>
    <w:uiPriority w:val="34"/>
    <w:qFormat/>
    <w:rsid w:val="00EE7B4F"/>
    <w:pPr>
      <w:ind w:left="720"/>
    </w:pPr>
  </w:style>
  <w:style w:type="character" w:customStyle="1" w:styleId="Heading3Char">
    <w:name w:val="Heading 3 Char"/>
    <w:aliases w:val="Section Char"/>
    <w:basedOn w:val="DefaultParagraphFont"/>
    <w:link w:val="Heading3"/>
    <w:uiPriority w:val="99"/>
    <w:rsid w:val="00E072CB"/>
    <w:rPr>
      <w:rFonts w:ascii="Arial" w:eastAsia="Times New Roman" w:hAnsi="Arial" w:cs="Arial"/>
      <w:b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F1BB7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7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0787"/>
    <w:rPr>
      <w:rFonts w:ascii="Arial" w:eastAsia="Times New Roman" w:hAnsi="Arial" w:cs="Arial"/>
      <w:b/>
      <w:bCs/>
      <w:sz w:val="20"/>
      <w:szCs w:val="20"/>
    </w:rPr>
  </w:style>
  <w:style w:type="table" w:styleId="ListTable3">
    <w:name w:val="List Table 3"/>
    <w:basedOn w:val="TableNormal"/>
    <w:uiPriority w:val="48"/>
    <w:rsid w:val="0044771C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">
    <w:name w:val="Table Grid"/>
    <w:basedOn w:val="TableNormal"/>
    <w:uiPriority w:val="59"/>
    <w:rsid w:val="00447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styleId="TableList4">
    <w:name w:val="Table List 4"/>
    <w:basedOn w:val="TableNormal"/>
    <w:uiPriority w:val="99"/>
    <w:semiHidden/>
    <w:unhideWhenUsed/>
    <w:rsid w:val="004A1BF8"/>
    <w:pPr>
      <w:spacing w:after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GridLight">
    <w:name w:val="Grid Table Light"/>
    <w:basedOn w:val="TableNormal"/>
    <w:uiPriority w:val="40"/>
    <w:rsid w:val="0044771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F03B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EF03B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3D3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2">
    <w:name w:val="Table Grid2"/>
    <w:basedOn w:val="TableNormal"/>
    <w:next w:val="TableGrid"/>
    <w:uiPriority w:val="39"/>
    <w:rsid w:val="003D3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3">
    <w:name w:val="Table Grid3"/>
    <w:basedOn w:val="TableNormal"/>
    <w:next w:val="TableGrid"/>
    <w:uiPriority w:val="59"/>
    <w:rsid w:val="009841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4">
    <w:name w:val="Table Grid4"/>
    <w:basedOn w:val="TableNormal"/>
    <w:next w:val="TableGrid"/>
    <w:uiPriority w:val="59"/>
    <w:rsid w:val="009841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5">
    <w:name w:val="Table Grid5"/>
    <w:basedOn w:val="TableNormal"/>
    <w:next w:val="TableGrid"/>
    <w:uiPriority w:val="59"/>
    <w:rsid w:val="00630D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429ED"/>
    <w:rPr>
      <w:rFonts w:ascii="Arial" w:eastAsia="Times New Roman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5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d32f5fbf95953d86c5a0754b7d032dd3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74bb3cfd471ebf6dbe360dc3b2b3615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984571-4BE4-4A6C-B8D6-B968839549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130114-FBA1-4198-805D-34EE843FBB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B8D396-7725-4646-9A30-F7B1ECB9B5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4099F0-BE0C-4C09-A005-3CF78F619706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3</Words>
  <Characters>3158</Characters>
  <Application>Microsoft Office Word</Application>
  <DocSecurity>0</DocSecurity>
  <Lines>26</Lines>
  <Paragraphs>7</Paragraphs>
  <ScaleCrop>false</ScaleCrop>
  <Company>California Energy Commission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.Oliver@energy.ca.gov</dc:creator>
  <cp:keywords/>
  <cp:lastModifiedBy>Piper, Kevyn@Energy</cp:lastModifiedBy>
  <cp:revision>29</cp:revision>
  <dcterms:created xsi:type="dcterms:W3CDTF">2023-10-31T16:50:00Z</dcterms:created>
  <dcterms:modified xsi:type="dcterms:W3CDTF">2024-03-2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Order">
    <vt:r8>362100</vt:r8>
  </property>
  <property fmtid="{D5CDD505-2E9C-101B-9397-08002B2CF9AE}" pid="4" name="ComplianceAssetId">
    <vt:lpwstr/>
  </property>
  <property fmtid="{D5CDD505-2E9C-101B-9397-08002B2CF9AE}" pid="5" name="MediaServiceImageTags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haredWithUsers">
    <vt:lpwstr/>
  </property>
  <property fmtid="{D5CDD505-2E9C-101B-9397-08002B2CF9AE}" pid="9" name="TriggerFlowInfo">
    <vt:lpwstr/>
  </property>
  <property fmtid="{D5CDD505-2E9C-101B-9397-08002B2CF9AE}" pid="10" name="TemplateUrl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  <property fmtid="{D5CDD505-2E9C-101B-9397-08002B2CF9AE}" pid="13" name="GrammarlyDocumentId">
    <vt:lpwstr>3bdb2b66c62da1a9b6bda673111258608f5eda17cbf9ee47c433ec3f3b56ebe3</vt:lpwstr>
  </property>
  <property fmtid="{D5CDD505-2E9C-101B-9397-08002B2CF9AE}" pid="14" name="_ExtendedDescription">
    <vt:lpwstr/>
  </property>
</Properties>
</file>